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84CDB" w14:textId="77777777" w:rsidR="001835DA" w:rsidRDefault="001835DA" w:rsidP="00385367">
      <w:pPr>
        <w:ind w:left="540"/>
        <w:rPr>
          <w:b/>
          <w:sz w:val="32"/>
          <w:szCs w:val="32"/>
        </w:rPr>
      </w:pPr>
    </w:p>
    <w:p w14:paraId="4D4698CA" w14:textId="77777777" w:rsidR="009E046D" w:rsidRDefault="00385367" w:rsidP="009E046D">
      <w:pPr>
        <w:ind w:left="540"/>
        <w:jc w:val="center"/>
        <w:rPr>
          <w:b/>
          <w:color w:val="7030A0"/>
          <w:sz w:val="32"/>
          <w:szCs w:val="32"/>
        </w:rPr>
      </w:pPr>
      <w:r w:rsidRPr="00F244F5">
        <w:rPr>
          <w:b/>
          <w:color w:val="7030A0"/>
          <w:sz w:val="32"/>
          <w:szCs w:val="32"/>
        </w:rPr>
        <w:t xml:space="preserve">ABCN Diplomates </w:t>
      </w:r>
    </w:p>
    <w:p w14:paraId="152792CB" w14:textId="3FD06DAB" w:rsidR="003D6968" w:rsidRPr="0027367F" w:rsidRDefault="003D6968" w:rsidP="009E046D">
      <w:pPr>
        <w:ind w:left="540"/>
        <w:jc w:val="center"/>
        <w:rPr>
          <w:b/>
          <w:color w:val="7030A0"/>
          <w:sz w:val="32"/>
          <w:szCs w:val="32"/>
        </w:rPr>
      </w:pPr>
      <w:r w:rsidRPr="0027367F">
        <w:rPr>
          <w:b/>
          <w:color w:val="7030A0"/>
          <w:sz w:val="32"/>
          <w:szCs w:val="32"/>
        </w:rPr>
        <w:t>201</w:t>
      </w:r>
      <w:r w:rsidR="009539D3">
        <w:rPr>
          <w:b/>
          <w:color w:val="7030A0"/>
          <w:sz w:val="32"/>
          <w:szCs w:val="32"/>
        </w:rPr>
        <w:t>8</w:t>
      </w:r>
      <w:r w:rsidRPr="0027367F">
        <w:rPr>
          <w:b/>
          <w:color w:val="7030A0"/>
          <w:sz w:val="32"/>
          <w:szCs w:val="32"/>
        </w:rPr>
        <w:t xml:space="preserve"> - 202</w:t>
      </w:r>
      <w:r w:rsidR="009E046D">
        <w:rPr>
          <w:b/>
          <w:color w:val="7030A0"/>
          <w:sz w:val="32"/>
          <w:szCs w:val="32"/>
        </w:rPr>
        <w:t>1</w:t>
      </w:r>
    </w:p>
    <w:p w14:paraId="3FDE3AFD" w14:textId="77777777" w:rsidR="0000396A" w:rsidRPr="00123709" w:rsidRDefault="00385367" w:rsidP="00123709">
      <w:pPr>
        <w:ind w:left="5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bookmarkStart w:id="0" w:name="_Hlk60663202"/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4225"/>
        <w:gridCol w:w="2292"/>
        <w:gridCol w:w="2293"/>
      </w:tblGrid>
      <w:tr w:rsidR="00617049" w14:paraId="39571FA8" w14:textId="19C37F1E" w:rsidTr="0056750F">
        <w:tc>
          <w:tcPr>
            <w:tcW w:w="8810" w:type="dxa"/>
            <w:gridSpan w:val="3"/>
            <w:shd w:val="clear" w:color="auto" w:fill="C6D9F1" w:themeFill="text2" w:themeFillTint="33"/>
          </w:tcPr>
          <w:p w14:paraId="7BF06136" w14:textId="1861B5B8" w:rsidR="00617049" w:rsidRPr="00617049" w:rsidRDefault="00617049" w:rsidP="0000396A">
            <w:pPr>
              <w:jc w:val="center"/>
              <w:rPr>
                <w:b/>
                <w:sz w:val="28"/>
                <w:szCs w:val="28"/>
              </w:rPr>
            </w:pPr>
            <w:r w:rsidRPr="00617049">
              <w:rPr>
                <w:b/>
                <w:sz w:val="28"/>
                <w:szCs w:val="28"/>
              </w:rPr>
              <w:t>Epilepsy Monitoring</w:t>
            </w:r>
          </w:p>
        </w:tc>
      </w:tr>
      <w:tr w:rsidR="00617049" w14:paraId="0B3923ED" w14:textId="4FCE411D" w:rsidTr="00617049">
        <w:tc>
          <w:tcPr>
            <w:tcW w:w="4225" w:type="dxa"/>
          </w:tcPr>
          <w:p w14:paraId="23ACDF78" w14:textId="77777777" w:rsidR="00617049" w:rsidRPr="00617049" w:rsidRDefault="00617049" w:rsidP="0000396A">
            <w:pPr>
              <w:rPr>
                <w:sz w:val="22"/>
                <w:szCs w:val="22"/>
              </w:rPr>
            </w:pPr>
          </w:p>
        </w:tc>
        <w:tc>
          <w:tcPr>
            <w:tcW w:w="2292" w:type="dxa"/>
          </w:tcPr>
          <w:p w14:paraId="3A05CA92" w14:textId="460E0296" w:rsidR="00617049" w:rsidRPr="00617049" w:rsidRDefault="00617049" w:rsidP="000E599B">
            <w:pPr>
              <w:jc w:val="center"/>
              <w:rPr>
                <w:b/>
                <w:bCs/>
                <w:sz w:val="22"/>
                <w:szCs w:val="22"/>
              </w:rPr>
            </w:pPr>
            <w:r w:rsidRPr="00617049">
              <w:rPr>
                <w:b/>
                <w:bCs/>
                <w:sz w:val="22"/>
                <w:szCs w:val="22"/>
              </w:rPr>
              <w:t>United States</w:t>
            </w:r>
          </w:p>
        </w:tc>
        <w:tc>
          <w:tcPr>
            <w:tcW w:w="2293" w:type="dxa"/>
          </w:tcPr>
          <w:p w14:paraId="36A4CFF9" w14:textId="61B1A503" w:rsidR="00617049" w:rsidRPr="00617049" w:rsidRDefault="00617049" w:rsidP="000E599B">
            <w:pPr>
              <w:jc w:val="center"/>
              <w:rPr>
                <w:b/>
                <w:bCs/>
                <w:sz w:val="22"/>
                <w:szCs w:val="22"/>
              </w:rPr>
            </w:pPr>
            <w:r w:rsidRPr="00617049">
              <w:rPr>
                <w:b/>
                <w:bCs/>
                <w:sz w:val="22"/>
                <w:szCs w:val="22"/>
              </w:rPr>
              <w:t>International</w:t>
            </w:r>
          </w:p>
        </w:tc>
      </w:tr>
      <w:tr w:rsidR="00617049" w14:paraId="318E7891" w14:textId="0ABC48CA" w:rsidTr="00617049">
        <w:tc>
          <w:tcPr>
            <w:tcW w:w="4225" w:type="dxa"/>
          </w:tcPr>
          <w:p w14:paraId="7F765A90" w14:textId="263C7504" w:rsidR="00617049" w:rsidRPr="00617049" w:rsidRDefault="00617049" w:rsidP="0000396A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Tatiana </w:t>
            </w:r>
            <w:proofErr w:type="spellStart"/>
            <w:r w:rsidRPr="00617049">
              <w:rPr>
                <w:sz w:val="22"/>
                <w:szCs w:val="22"/>
              </w:rPr>
              <w:t>Maleeva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7A7D3CB2" w14:textId="57A2D0B5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  <w:r w:rsidRPr="00617049">
              <w:rPr>
                <w:bCs/>
                <w:sz w:val="22"/>
                <w:szCs w:val="22"/>
              </w:rPr>
              <w:t>S. Pasadena, CA</w:t>
            </w:r>
          </w:p>
        </w:tc>
        <w:tc>
          <w:tcPr>
            <w:tcW w:w="2293" w:type="dxa"/>
          </w:tcPr>
          <w:p w14:paraId="74412653" w14:textId="77777777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</w:p>
        </w:tc>
      </w:tr>
      <w:tr w:rsidR="00617049" w14:paraId="04723105" w14:textId="02684028" w:rsidTr="00617049">
        <w:tc>
          <w:tcPr>
            <w:tcW w:w="4225" w:type="dxa"/>
          </w:tcPr>
          <w:p w14:paraId="41B42EEA" w14:textId="7861E42E" w:rsidR="00617049" w:rsidRPr="00617049" w:rsidRDefault="00617049" w:rsidP="0000396A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Ali </w:t>
            </w:r>
            <w:proofErr w:type="spellStart"/>
            <w:r w:rsidRPr="00617049">
              <w:rPr>
                <w:sz w:val="22"/>
                <w:szCs w:val="22"/>
              </w:rPr>
              <w:t>Alanazi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3878917D" w14:textId="0A73D4BC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</w:p>
        </w:tc>
        <w:tc>
          <w:tcPr>
            <w:tcW w:w="2293" w:type="dxa"/>
          </w:tcPr>
          <w:p w14:paraId="7471F7B3" w14:textId="7B10F878" w:rsidR="00617049" w:rsidRPr="00617049" w:rsidRDefault="0027367F" w:rsidP="0000396A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Riyadh, </w:t>
            </w:r>
            <w:r w:rsidR="00617049" w:rsidRPr="00617049">
              <w:rPr>
                <w:bCs/>
                <w:sz w:val="22"/>
                <w:szCs w:val="22"/>
              </w:rPr>
              <w:t>Saudi Arabia</w:t>
            </w:r>
          </w:p>
        </w:tc>
      </w:tr>
      <w:tr w:rsidR="00617049" w14:paraId="545A7837" w14:textId="53387E92" w:rsidTr="00617049">
        <w:tc>
          <w:tcPr>
            <w:tcW w:w="4225" w:type="dxa"/>
          </w:tcPr>
          <w:p w14:paraId="2BCF40AB" w14:textId="5E7BAEB9" w:rsidR="00617049" w:rsidRPr="00617049" w:rsidRDefault="00617049" w:rsidP="0000396A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Mubarak </w:t>
            </w:r>
            <w:proofErr w:type="spellStart"/>
            <w:r w:rsidRPr="00617049">
              <w:rPr>
                <w:sz w:val="22"/>
                <w:szCs w:val="22"/>
              </w:rPr>
              <w:t>Aldosari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48F0AE45" w14:textId="0E8C40D4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  <w:r w:rsidRPr="00617049">
              <w:rPr>
                <w:bCs/>
                <w:sz w:val="22"/>
                <w:szCs w:val="22"/>
              </w:rPr>
              <w:t>Jacksonville, FL</w:t>
            </w:r>
          </w:p>
        </w:tc>
        <w:tc>
          <w:tcPr>
            <w:tcW w:w="2293" w:type="dxa"/>
          </w:tcPr>
          <w:p w14:paraId="395C9137" w14:textId="77777777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</w:p>
        </w:tc>
      </w:tr>
      <w:tr w:rsidR="00617049" w14:paraId="476ADCF8" w14:textId="2F3BAD38" w:rsidTr="00617049">
        <w:tc>
          <w:tcPr>
            <w:tcW w:w="4225" w:type="dxa"/>
          </w:tcPr>
          <w:p w14:paraId="2DC2A615" w14:textId="49EACC58" w:rsidR="00617049" w:rsidRPr="00617049" w:rsidRDefault="00617049" w:rsidP="0000396A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Lazarus </w:t>
            </w:r>
            <w:proofErr w:type="spellStart"/>
            <w:r w:rsidRPr="00617049">
              <w:rPr>
                <w:sz w:val="22"/>
                <w:szCs w:val="22"/>
              </w:rPr>
              <w:t>Mayoglou</w:t>
            </w:r>
            <w:proofErr w:type="spellEnd"/>
            <w:r w:rsidRPr="00617049">
              <w:rPr>
                <w:sz w:val="22"/>
                <w:szCs w:val="22"/>
              </w:rPr>
              <w:t>, D.O.</w:t>
            </w:r>
          </w:p>
        </w:tc>
        <w:tc>
          <w:tcPr>
            <w:tcW w:w="2292" w:type="dxa"/>
          </w:tcPr>
          <w:p w14:paraId="1F6A2DC7" w14:textId="529929B5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  <w:r w:rsidRPr="00617049">
              <w:rPr>
                <w:bCs/>
                <w:sz w:val="22"/>
                <w:szCs w:val="22"/>
              </w:rPr>
              <w:t>Erie, PA</w:t>
            </w:r>
          </w:p>
        </w:tc>
        <w:tc>
          <w:tcPr>
            <w:tcW w:w="2293" w:type="dxa"/>
          </w:tcPr>
          <w:p w14:paraId="1F7106B3" w14:textId="77777777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</w:p>
        </w:tc>
      </w:tr>
      <w:tr w:rsidR="00617049" w14:paraId="4284F895" w14:textId="4E1AD432" w:rsidTr="00617049">
        <w:tc>
          <w:tcPr>
            <w:tcW w:w="4225" w:type="dxa"/>
          </w:tcPr>
          <w:p w14:paraId="69AC0057" w14:textId="4FAE1D57" w:rsidR="00617049" w:rsidRPr="00617049" w:rsidRDefault="00617049" w:rsidP="0000396A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Ahmad Zrik, M.D.</w:t>
            </w:r>
          </w:p>
        </w:tc>
        <w:tc>
          <w:tcPr>
            <w:tcW w:w="2292" w:type="dxa"/>
          </w:tcPr>
          <w:p w14:paraId="0695F92D" w14:textId="559B3D1C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  <w:r w:rsidRPr="00617049">
              <w:rPr>
                <w:bCs/>
                <w:sz w:val="22"/>
                <w:szCs w:val="22"/>
              </w:rPr>
              <w:t>Farmington Hills, MI</w:t>
            </w:r>
          </w:p>
        </w:tc>
        <w:tc>
          <w:tcPr>
            <w:tcW w:w="2293" w:type="dxa"/>
          </w:tcPr>
          <w:p w14:paraId="764B73D4" w14:textId="77777777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</w:p>
        </w:tc>
      </w:tr>
      <w:tr w:rsidR="00617049" w14:paraId="28A9D5C8" w14:textId="47A77AE9" w:rsidTr="00617049">
        <w:tc>
          <w:tcPr>
            <w:tcW w:w="4225" w:type="dxa"/>
          </w:tcPr>
          <w:p w14:paraId="02413FAE" w14:textId="65A8767C" w:rsidR="00617049" w:rsidRPr="00617049" w:rsidRDefault="00617049" w:rsidP="0000396A">
            <w:pPr>
              <w:rPr>
                <w:b/>
                <w:sz w:val="22"/>
                <w:szCs w:val="22"/>
              </w:rPr>
            </w:pPr>
            <w:proofErr w:type="spellStart"/>
            <w:r w:rsidRPr="00617049">
              <w:rPr>
                <w:sz w:val="22"/>
                <w:szCs w:val="22"/>
              </w:rPr>
              <w:t>Slama</w:t>
            </w:r>
            <w:proofErr w:type="spellEnd"/>
            <w:r w:rsidRPr="00617049">
              <w:rPr>
                <w:sz w:val="22"/>
                <w:szCs w:val="22"/>
              </w:rPr>
              <w:t xml:space="preserve"> Y. </w:t>
            </w:r>
            <w:proofErr w:type="spellStart"/>
            <w:r w:rsidRPr="00617049">
              <w:rPr>
                <w:sz w:val="22"/>
                <w:szCs w:val="22"/>
              </w:rPr>
              <w:t>Bashayreh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1C3497A2" w14:textId="6221A585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  <w:r w:rsidRPr="00617049">
              <w:rPr>
                <w:bCs/>
                <w:sz w:val="22"/>
                <w:szCs w:val="22"/>
              </w:rPr>
              <w:t>Tampa, FL</w:t>
            </w:r>
          </w:p>
        </w:tc>
        <w:tc>
          <w:tcPr>
            <w:tcW w:w="2293" w:type="dxa"/>
          </w:tcPr>
          <w:p w14:paraId="7F230FE3" w14:textId="77777777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</w:p>
        </w:tc>
      </w:tr>
      <w:tr w:rsidR="00617049" w14:paraId="669EE3E4" w14:textId="7F257019" w:rsidTr="00617049">
        <w:tc>
          <w:tcPr>
            <w:tcW w:w="4225" w:type="dxa"/>
          </w:tcPr>
          <w:p w14:paraId="167B1F6B" w14:textId="0AD651C3" w:rsidR="00617049" w:rsidRPr="00617049" w:rsidRDefault="00617049" w:rsidP="0000396A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Olesya </w:t>
            </w:r>
            <w:proofErr w:type="spellStart"/>
            <w:r w:rsidRPr="00617049">
              <w:rPr>
                <w:sz w:val="22"/>
                <w:szCs w:val="22"/>
              </w:rPr>
              <w:t>Grinenko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0C710379" w14:textId="496C0C6B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  <w:r w:rsidRPr="00617049">
              <w:rPr>
                <w:bCs/>
                <w:sz w:val="22"/>
                <w:szCs w:val="22"/>
              </w:rPr>
              <w:t>Grand Rapids, MI</w:t>
            </w:r>
          </w:p>
        </w:tc>
        <w:tc>
          <w:tcPr>
            <w:tcW w:w="2293" w:type="dxa"/>
          </w:tcPr>
          <w:p w14:paraId="5A4A5A01" w14:textId="77777777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</w:p>
        </w:tc>
      </w:tr>
      <w:tr w:rsidR="00617049" w14:paraId="1B7FDABB" w14:textId="716BB9FE" w:rsidTr="00617049">
        <w:tc>
          <w:tcPr>
            <w:tcW w:w="4225" w:type="dxa"/>
          </w:tcPr>
          <w:p w14:paraId="78997EBC" w14:textId="5B0B49BB" w:rsidR="00617049" w:rsidRPr="00617049" w:rsidRDefault="00617049" w:rsidP="0000396A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Masaya </w:t>
            </w:r>
            <w:proofErr w:type="spellStart"/>
            <w:r w:rsidRPr="00617049">
              <w:rPr>
                <w:sz w:val="22"/>
                <w:szCs w:val="22"/>
              </w:rPr>
              <w:t>Katagiri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339FFB7E" w14:textId="4769D817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</w:p>
        </w:tc>
        <w:tc>
          <w:tcPr>
            <w:tcW w:w="2293" w:type="dxa"/>
          </w:tcPr>
          <w:p w14:paraId="4CCB391D" w14:textId="1C554C59" w:rsidR="00617049" w:rsidRPr="00617049" w:rsidRDefault="0027367F" w:rsidP="0000396A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Hiroshima, </w:t>
            </w:r>
            <w:r w:rsidR="00617049" w:rsidRPr="00617049">
              <w:rPr>
                <w:bCs/>
                <w:sz w:val="22"/>
                <w:szCs w:val="22"/>
              </w:rPr>
              <w:t>Japan</w:t>
            </w:r>
          </w:p>
        </w:tc>
      </w:tr>
      <w:tr w:rsidR="00617049" w14:paraId="4F2C0DAE" w14:textId="2B5AE07B" w:rsidTr="00617049">
        <w:tc>
          <w:tcPr>
            <w:tcW w:w="4225" w:type="dxa"/>
          </w:tcPr>
          <w:p w14:paraId="12F6F621" w14:textId="5B1864FF" w:rsidR="00617049" w:rsidRPr="00617049" w:rsidRDefault="00617049" w:rsidP="0000396A">
            <w:pPr>
              <w:rPr>
                <w:b/>
                <w:sz w:val="22"/>
                <w:szCs w:val="22"/>
              </w:rPr>
            </w:pPr>
            <w:proofErr w:type="spellStart"/>
            <w:r w:rsidRPr="00617049">
              <w:rPr>
                <w:sz w:val="22"/>
                <w:szCs w:val="22"/>
              </w:rPr>
              <w:t>Sahawat</w:t>
            </w:r>
            <w:proofErr w:type="spellEnd"/>
            <w:r w:rsidRPr="00617049">
              <w:rPr>
                <w:sz w:val="22"/>
                <w:szCs w:val="22"/>
              </w:rPr>
              <w:t xml:space="preserve"> </w:t>
            </w:r>
            <w:proofErr w:type="spellStart"/>
            <w:r w:rsidRPr="00617049">
              <w:rPr>
                <w:sz w:val="22"/>
                <w:szCs w:val="22"/>
              </w:rPr>
              <w:t>Tantikittichaikul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274CFA53" w14:textId="7CC20C52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  <w:r w:rsidRPr="00617049">
              <w:rPr>
                <w:bCs/>
                <w:sz w:val="22"/>
                <w:szCs w:val="22"/>
              </w:rPr>
              <w:t>Norfolk, NE</w:t>
            </w:r>
          </w:p>
        </w:tc>
        <w:tc>
          <w:tcPr>
            <w:tcW w:w="2293" w:type="dxa"/>
          </w:tcPr>
          <w:p w14:paraId="5862AB72" w14:textId="77777777" w:rsidR="00617049" w:rsidRPr="00617049" w:rsidRDefault="00617049" w:rsidP="0000396A">
            <w:pPr>
              <w:rPr>
                <w:bCs/>
                <w:sz w:val="22"/>
                <w:szCs w:val="22"/>
              </w:rPr>
            </w:pPr>
          </w:p>
        </w:tc>
      </w:tr>
      <w:tr w:rsidR="00617049" w14:paraId="5C5260D5" w14:textId="5C58094E" w:rsidTr="00617049">
        <w:tc>
          <w:tcPr>
            <w:tcW w:w="4225" w:type="dxa"/>
          </w:tcPr>
          <w:p w14:paraId="6815A9A5" w14:textId="51E77136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proofErr w:type="spellStart"/>
            <w:r w:rsidRPr="00617049">
              <w:rPr>
                <w:sz w:val="22"/>
                <w:szCs w:val="22"/>
              </w:rPr>
              <w:t>Amro</w:t>
            </w:r>
            <w:proofErr w:type="spellEnd"/>
            <w:r w:rsidRPr="00617049">
              <w:rPr>
                <w:sz w:val="22"/>
                <w:szCs w:val="22"/>
              </w:rPr>
              <w:t xml:space="preserve"> Amer, M.D.</w:t>
            </w:r>
          </w:p>
        </w:tc>
        <w:tc>
          <w:tcPr>
            <w:tcW w:w="2292" w:type="dxa"/>
          </w:tcPr>
          <w:p w14:paraId="221A0C30" w14:textId="53FB5831" w:rsidR="00617049" w:rsidRPr="00617049" w:rsidRDefault="00617049" w:rsidP="00617049">
            <w:pPr>
              <w:rPr>
                <w:bCs/>
                <w:sz w:val="22"/>
                <w:szCs w:val="22"/>
              </w:rPr>
            </w:pPr>
          </w:p>
        </w:tc>
        <w:tc>
          <w:tcPr>
            <w:tcW w:w="2293" w:type="dxa"/>
          </w:tcPr>
          <w:p w14:paraId="3869EDD2" w14:textId="0D854F3B" w:rsidR="00617049" w:rsidRPr="00617049" w:rsidRDefault="0027367F" w:rsidP="0061704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Riyadh, </w:t>
            </w:r>
            <w:r w:rsidR="00617049" w:rsidRPr="00617049">
              <w:rPr>
                <w:bCs/>
                <w:sz w:val="22"/>
                <w:szCs w:val="22"/>
              </w:rPr>
              <w:t>Saudi Arabia</w:t>
            </w:r>
          </w:p>
        </w:tc>
      </w:tr>
      <w:tr w:rsidR="00617049" w14:paraId="5C5AC68C" w14:textId="52D56E20" w:rsidTr="00617049">
        <w:tc>
          <w:tcPr>
            <w:tcW w:w="4225" w:type="dxa"/>
          </w:tcPr>
          <w:p w14:paraId="5F59AB96" w14:textId="36EF1802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Natarie D. Liu, M.D.</w:t>
            </w:r>
          </w:p>
        </w:tc>
        <w:tc>
          <w:tcPr>
            <w:tcW w:w="2292" w:type="dxa"/>
          </w:tcPr>
          <w:p w14:paraId="0E187C07" w14:textId="6C734177" w:rsidR="00617049" w:rsidRPr="00617049" w:rsidRDefault="00617049" w:rsidP="00617049">
            <w:pPr>
              <w:rPr>
                <w:bCs/>
                <w:sz w:val="22"/>
                <w:szCs w:val="22"/>
              </w:rPr>
            </w:pPr>
          </w:p>
        </w:tc>
        <w:tc>
          <w:tcPr>
            <w:tcW w:w="2293" w:type="dxa"/>
          </w:tcPr>
          <w:p w14:paraId="60EE9D7C" w14:textId="62D25D13" w:rsidR="00617049" w:rsidRPr="00617049" w:rsidRDefault="0027367F" w:rsidP="0061704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Alberta, </w:t>
            </w:r>
            <w:r w:rsidR="00617049" w:rsidRPr="00617049">
              <w:rPr>
                <w:bCs/>
                <w:sz w:val="22"/>
                <w:szCs w:val="22"/>
              </w:rPr>
              <w:t>Canada</w:t>
            </w:r>
          </w:p>
        </w:tc>
      </w:tr>
      <w:tr w:rsidR="00617049" w14:paraId="06B340E6" w14:textId="3D1C9269" w:rsidTr="00617049">
        <w:tc>
          <w:tcPr>
            <w:tcW w:w="4225" w:type="dxa"/>
          </w:tcPr>
          <w:p w14:paraId="217FD6EE" w14:textId="3040E0B2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Muhammad F. Bilal, M.D.</w:t>
            </w:r>
          </w:p>
        </w:tc>
        <w:tc>
          <w:tcPr>
            <w:tcW w:w="2292" w:type="dxa"/>
          </w:tcPr>
          <w:p w14:paraId="40653BC8" w14:textId="2324D2E8" w:rsidR="00617049" w:rsidRPr="00617049" w:rsidRDefault="00617049" w:rsidP="00617049">
            <w:pPr>
              <w:rPr>
                <w:bCs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Owensboro, KY</w:t>
            </w:r>
          </w:p>
        </w:tc>
        <w:tc>
          <w:tcPr>
            <w:tcW w:w="2293" w:type="dxa"/>
          </w:tcPr>
          <w:p w14:paraId="0C29A35C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58233975" w14:textId="346CB266" w:rsidTr="00617049">
        <w:tc>
          <w:tcPr>
            <w:tcW w:w="4225" w:type="dxa"/>
          </w:tcPr>
          <w:p w14:paraId="25CD77D8" w14:textId="43F8EA06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Yamile Calle-Lopez, M.D.</w:t>
            </w:r>
          </w:p>
        </w:tc>
        <w:tc>
          <w:tcPr>
            <w:tcW w:w="2292" w:type="dxa"/>
          </w:tcPr>
          <w:p w14:paraId="567B6D76" w14:textId="56BBE619" w:rsidR="00617049" w:rsidRPr="00617049" w:rsidRDefault="00617049" w:rsidP="00617049">
            <w:pPr>
              <w:rPr>
                <w:bCs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Cleveland, OH</w:t>
            </w:r>
          </w:p>
        </w:tc>
        <w:tc>
          <w:tcPr>
            <w:tcW w:w="2293" w:type="dxa"/>
          </w:tcPr>
          <w:p w14:paraId="4904D2D0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5AE09C69" w14:textId="591854A5" w:rsidTr="00617049">
        <w:tc>
          <w:tcPr>
            <w:tcW w:w="4225" w:type="dxa"/>
          </w:tcPr>
          <w:p w14:paraId="5A60256E" w14:textId="3F36CE75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Inna Keselman, M.D., Ph.D.</w:t>
            </w:r>
          </w:p>
        </w:tc>
        <w:tc>
          <w:tcPr>
            <w:tcW w:w="2292" w:type="dxa"/>
          </w:tcPr>
          <w:p w14:paraId="3588C454" w14:textId="0177226E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Los Angeles, CA</w:t>
            </w:r>
          </w:p>
        </w:tc>
        <w:tc>
          <w:tcPr>
            <w:tcW w:w="2293" w:type="dxa"/>
          </w:tcPr>
          <w:p w14:paraId="15742B0A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7A5F53F5" w14:textId="24A3E418" w:rsidTr="00617049">
        <w:tc>
          <w:tcPr>
            <w:tcW w:w="4225" w:type="dxa"/>
          </w:tcPr>
          <w:p w14:paraId="75DD5670" w14:textId="349B3605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Elizabeth Ng Laing, M.D.</w:t>
            </w:r>
          </w:p>
        </w:tc>
        <w:tc>
          <w:tcPr>
            <w:tcW w:w="2292" w:type="dxa"/>
          </w:tcPr>
          <w:p w14:paraId="4749EEEA" w14:textId="5270852A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Fishkill, NY</w:t>
            </w:r>
          </w:p>
        </w:tc>
        <w:tc>
          <w:tcPr>
            <w:tcW w:w="2293" w:type="dxa"/>
          </w:tcPr>
          <w:p w14:paraId="3E722ECE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054E84B5" w14:textId="3D7A769E" w:rsidTr="00617049">
        <w:tc>
          <w:tcPr>
            <w:tcW w:w="4225" w:type="dxa"/>
          </w:tcPr>
          <w:p w14:paraId="3624CCC0" w14:textId="41743DA6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Nassim Naderi, M.D.</w:t>
            </w:r>
          </w:p>
        </w:tc>
        <w:tc>
          <w:tcPr>
            <w:tcW w:w="2292" w:type="dxa"/>
          </w:tcPr>
          <w:p w14:paraId="3CCFA736" w14:textId="41B186BB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Houston, TX</w:t>
            </w:r>
          </w:p>
        </w:tc>
        <w:tc>
          <w:tcPr>
            <w:tcW w:w="2293" w:type="dxa"/>
          </w:tcPr>
          <w:p w14:paraId="1E2566D0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35E1619C" w14:textId="1BE6041E" w:rsidTr="00617049">
        <w:tc>
          <w:tcPr>
            <w:tcW w:w="4225" w:type="dxa"/>
          </w:tcPr>
          <w:p w14:paraId="3045CF2C" w14:textId="236DEF5C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Imran H. Quraishi, M.D., Ph.D.</w:t>
            </w:r>
          </w:p>
        </w:tc>
        <w:tc>
          <w:tcPr>
            <w:tcW w:w="2292" w:type="dxa"/>
          </w:tcPr>
          <w:p w14:paraId="0129A667" w14:textId="528A9D82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New Haven, CT</w:t>
            </w:r>
          </w:p>
        </w:tc>
        <w:tc>
          <w:tcPr>
            <w:tcW w:w="2293" w:type="dxa"/>
          </w:tcPr>
          <w:p w14:paraId="6238C278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2D6E3AEC" w14:textId="3689720D" w:rsidTr="00617049">
        <w:tc>
          <w:tcPr>
            <w:tcW w:w="4225" w:type="dxa"/>
          </w:tcPr>
          <w:p w14:paraId="226A6D40" w14:textId="4B845F08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Abdullah Al </w:t>
            </w:r>
            <w:proofErr w:type="spellStart"/>
            <w:r w:rsidRPr="00617049">
              <w:rPr>
                <w:sz w:val="22"/>
                <w:szCs w:val="22"/>
              </w:rPr>
              <w:t>Sawaf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67EDEB71" w14:textId="2AC95B72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Springfield, IL</w:t>
            </w:r>
          </w:p>
        </w:tc>
        <w:tc>
          <w:tcPr>
            <w:tcW w:w="2293" w:type="dxa"/>
          </w:tcPr>
          <w:p w14:paraId="51E92B3F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1F21B6A2" w14:textId="792CF782" w:rsidTr="00617049">
        <w:tc>
          <w:tcPr>
            <w:tcW w:w="4225" w:type="dxa"/>
          </w:tcPr>
          <w:p w14:paraId="78D746A6" w14:textId="303EA21B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Tiffany N. Eady, M.D.</w:t>
            </w:r>
          </w:p>
        </w:tc>
        <w:tc>
          <w:tcPr>
            <w:tcW w:w="2292" w:type="dxa"/>
          </w:tcPr>
          <w:p w14:paraId="75BE431D" w14:textId="09C5E861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New Orleans, LA</w:t>
            </w:r>
          </w:p>
        </w:tc>
        <w:tc>
          <w:tcPr>
            <w:tcW w:w="2293" w:type="dxa"/>
          </w:tcPr>
          <w:p w14:paraId="4D203E72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159B8EFD" w14:textId="69087DF1" w:rsidTr="00617049">
        <w:tc>
          <w:tcPr>
            <w:tcW w:w="4225" w:type="dxa"/>
          </w:tcPr>
          <w:p w14:paraId="6B682B82" w14:textId="6DDDA45F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Jeong-A Kim, M.D.</w:t>
            </w:r>
          </w:p>
        </w:tc>
        <w:tc>
          <w:tcPr>
            <w:tcW w:w="2292" w:type="dxa"/>
          </w:tcPr>
          <w:p w14:paraId="1659FF15" w14:textId="08707B0D" w:rsidR="00617049" w:rsidRPr="00617049" w:rsidRDefault="00617049" w:rsidP="00617049">
            <w:pPr>
              <w:rPr>
                <w:b/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Chicago, IL</w:t>
            </w:r>
          </w:p>
        </w:tc>
        <w:tc>
          <w:tcPr>
            <w:tcW w:w="2293" w:type="dxa"/>
          </w:tcPr>
          <w:p w14:paraId="05D4814A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3FC104DB" w14:textId="4470953A" w:rsidTr="00617049">
        <w:tc>
          <w:tcPr>
            <w:tcW w:w="4225" w:type="dxa"/>
          </w:tcPr>
          <w:p w14:paraId="0940A30F" w14:textId="193ABB70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Michael P. Macken, M.D.</w:t>
            </w:r>
          </w:p>
        </w:tc>
        <w:tc>
          <w:tcPr>
            <w:tcW w:w="2292" w:type="dxa"/>
          </w:tcPr>
          <w:p w14:paraId="0FBC2415" w14:textId="1B7A9BB5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Chicago, IL</w:t>
            </w:r>
          </w:p>
        </w:tc>
        <w:tc>
          <w:tcPr>
            <w:tcW w:w="2293" w:type="dxa"/>
          </w:tcPr>
          <w:p w14:paraId="2E19A564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179EF820" w14:textId="28EAC692" w:rsidTr="00617049">
        <w:tc>
          <w:tcPr>
            <w:tcW w:w="4225" w:type="dxa"/>
          </w:tcPr>
          <w:p w14:paraId="14EF458F" w14:textId="7D358203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Rosario M. Riel-Romero, M.D.</w:t>
            </w:r>
          </w:p>
        </w:tc>
        <w:tc>
          <w:tcPr>
            <w:tcW w:w="2292" w:type="dxa"/>
          </w:tcPr>
          <w:p w14:paraId="3A4C2E74" w14:textId="49B41F28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Shreveport, LA</w:t>
            </w:r>
          </w:p>
        </w:tc>
        <w:tc>
          <w:tcPr>
            <w:tcW w:w="2293" w:type="dxa"/>
          </w:tcPr>
          <w:p w14:paraId="51D08F54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59977C72" w14:textId="49175D83" w:rsidTr="00617049">
        <w:tc>
          <w:tcPr>
            <w:tcW w:w="4225" w:type="dxa"/>
          </w:tcPr>
          <w:p w14:paraId="3DA6BE21" w14:textId="08C9B47D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Kallol K. Set, M.D.</w:t>
            </w:r>
          </w:p>
        </w:tc>
        <w:tc>
          <w:tcPr>
            <w:tcW w:w="2292" w:type="dxa"/>
          </w:tcPr>
          <w:p w14:paraId="40D8D606" w14:textId="1E1C2869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Dayton, OH</w:t>
            </w:r>
          </w:p>
        </w:tc>
        <w:tc>
          <w:tcPr>
            <w:tcW w:w="2293" w:type="dxa"/>
          </w:tcPr>
          <w:p w14:paraId="206B35D2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bookmarkEnd w:id="0"/>
      <w:tr w:rsidR="00617049" w14:paraId="0B29CE9A" w14:textId="4BFC7ADA" w:rsidTr="00617049">
        <w:tc>
          <w:tcPr>
            <w:tcW w:w="4225" w:type="dxa"/>
          </w:tcPr>
          <w:p w14:paraId="45730571" w14:textId="3D1DDB94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Tammy E. Yuen, M.D.</w:t>
            </w:r>
          </w:p>
        </w:tc>
        <w:tc>
          <w:tcPr>
            <w:tcW w:w="2292" w:type="dxa"/>
          </w:tcPr>
          <w:p w14:paraId="68A48907" w14:textId="394706AE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Los Angeles, CA</w:t>
            </w:r>
          </w:p>
        </w:tc>
        <w:tc>
          <w:tcPr>
            <w:tcW w:w="2293" w:type="dxa"/>
          </w:tcPr>
          <w:p w14:paraId="3001D490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17266CC3" w14:textId="51446A35" w:rsidTr="00617049">
        <w:tc>
          <w:tcPr>
            <w:tcW w:w="4225" w:type="dxa"/>
          </w:tcPr>
          <w:p w14:paraId="03C363D2" w14:textId="3D7D9123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Mohamed A. </w:t>
            </w:r>
            <w:proofErr w:type="spellStart"/>
            <w:r w:rsidRPr="00617049">
              <w:rPr>
                <w:sz w:val="22"/>
                <w:szCs w:val="22"/>
              </w:rPr>
              <w:t>Alkahaja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79D90F21" w14:textId="14D8EEFE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  <w:tc>
          <w:tcPr>
            <w:tcW w:w="2293" w:type="dxa"/>
          </w:tcPr>
          <w:p w14:paraId="48AB618C" w14:textId="08B3ECD2" w:rsidR="00617049" w:rsidRPr="00617049" w:rsidRDefault="0027367F" w:rsidP="00617049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iyadh</w:t>
            </w:r>
            <w:r w:rsidR="009539D3">
              <w:rPr>
                <w:sz w:val="22"/>
                <w:szCs w:val="22"/>
              </w:rPr>
              <w:t>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="00617049" w:rsidRPr="00617049">
              <w:rPr>
                <w:sz w:val="22"/>
                <w:szCs w:val="22"/>
              </w:rPr>
              <w:t>Saudi Arabia</w:t>
            </w:r>
          </w:p>
        </w:tc>
      </w:tr>
      <w:tr w:rsidR="00617049" w14:paraId="46DE04EB" w14:textId="71CA2015" w:rsidTr="00617049">
        <w:tc>
          <w:tcPr>
            <w:tcW w:w="4225" w:type="dxa"/>
          </w:tcPr>
          <w:p w14:paraId="497A2209" w14:textId="1535B36D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Rene Machado Andrade, M.D.</w:t>
            </w:r>
          </w:p>
        </w:tc>
        <w:tc>
          <w:tcPr>
            <w:tcW w:w="2292" w:type="dxa"/>
          </w:tcPr>
          <w:p w14:paraId="6D789AF8" w14:textId="23477FBD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Detroit, MI</w:t>
            </w:r>
          </w:p>
        </w:tc>
        <w:tc>
          <w:tcPr>
            <w:tcW w:w="2293" w:type="dxa"/>
          </w:tcPr>
          <w:p w14:paraId="723DB8DE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676B43EC" w14:textId="44EA0493" w:rsidTr="00617049">
        <w:tc>
          <w:tcPr>
            <w:tcW w:w="4225" w:type="dxa"/>
          </w:tcPr>
          <w:p w14:paraId="0A87D3B7" w14:textId="4831098E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Chris R. Collins, M.D.</w:t>
            </w:r>
          </w:p>
        </w:tc>
        <w:tc>
          <w:tcPr>
            <w:tcW w:w="2292" w:type="dxa"/>
          </w:tcPr>
          <w:p w14:paraId="17D1D1D3" w14:textId="08FC429D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Mandeville, LA</w:t>
            </w:r>
          </w:p>
        </w:tc>
        <w:tc>
          <w:tcPr>
            <w:tcW w:w="2293" w:type="dxa"/>
          </w:tcPr>
          <w:p w14:paraId="60BE52D8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617049" w14:paraId="41005C91" w14:textId="007D0157" w:rsidTr="00617049">
        <w:tc>
          <w:tcPr>
            <w:tcW w:w="4225" w:type="dxa"/>
          </w:tcPr>
          <w:p w14:paraId="0BDE4C3A" w14:textId="1C4865D4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Aman </w:t>
            </w:r>
            <w:proofErr w:type="spellStart"/>
            <w:r w:rsidRPr="00617049">
              <w:rPr>
                <w:sz w:val="22"/>
                <w:szCs w:val="22"/>
              </w:rPr>
              <w:t>Dabir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6A1EF741" w14:textId="5094496A" w:rsidR="00617049" w:rsidRPr="00617049" w:rsidRDefault="00617049" w:rsidP="00617049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Morgantown, WV</w:t>
            </w:r>
          </w:p>
        </w:tc>
        <w:tc>
          <w:tcPr>
            <w:tcW w:w="2293" w:type="dxa"/>
          </w:tcPr>
          <w:p w14:paraId="56A9040D" w14:textId="77777777" w:rsidR="00617049" w:rsidRPr="00617049" w:rsidRDefault="00617049" w:rsidP="00617049">
            <w:pPr>
              <w:rPr>
                <w:sz w:val="22"/>
                <w:szCs w:val="22"/>
              </w:rPr>
            </w:pPr>
          </w:p>
        </w:tc>
      </w:tr>
      <w:tr w:rsidR="0027367F" w14:paraId="221A49A2" w14:textId="77777777" w:rsidTr="00617049">
        <w:tc>
          <w:tcPr>
            <w:tcW w:w="4225" w:type="dxa"/>
          </w:tcPr>
          <w:p w14:paraId="0D4F756D" w14:textId="41FBEE8A" w:rsidR="0027367F" w:rsidRPr="00617049" w:rsidRDefault="0027367F" w:rsidP="0027367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tha Toribio Garcia, M.D.</w:t>
            </w:r>
          </w:p>
        </w:tc>
        <w:tc>
          <w:tcPr>
            <w:tcW w:w="2292" w:type="dxa"/>
          </w:tcPr>
          <w:p w14:paraId="3C587E89" w14:textId="77777777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  <w:tc>
          <w:tcPr>
            <w:tcW w:w="2293" w:type="dxa"/>
          </w:tcPr>
          <w:p w14:paraId="29FB207E" w14:textId="3E7D73C2" w:rsidR="0027367F" w:rsidRPr="00617049" w:rsidRDefault="0027367F" w:rsidP="0027367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ichoacan, </w:t>
            </w:r>
            <w:r w:rsidRPr="00617049">
              <w:rPr>
                <w:sz w:val="22"/>
                <w:szCs w:val="22"/>
              </w:rPr>
              <w:t>Mexico</w:t>
            </w:r>
          </w:p>
        </w:tc>
      </w:tr>
      <w:tr w:rsidR="0027367F" w14:paraId="73FAC2E9" w14:textId="2D0D4F53" w:rsidTr="00617049">
        <w:tc>
          <w:tcPr>
            <w:tcW w:w="4225" w:type="dxa"/>
          </w:tcPr>
          <w:p w14:paraId="7E73C33C" w14:textId="2077364E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Karina Otarula Gonzalez, M.D.</w:t>
            </w:r>
          </w:p>
        </w:tc>
        <w:tc>
          <w:tcPr>
            <w:tcW w:w="2292" w:type="dxa"/>
          </w:tcPr>
          <w:p w14:paraId="3A15DE37" w14:textId="1C5814A8" w:rsidR="0027367F" w:rsidRPr="00617049" w:rsidRDefault="0027367F" w:rsidP="0027367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owa City, IA</w:t>
            </w:r>
          </w:p>
        </w:tc>
        <w:tc>
          <w:tcPr>
            <w:tcW w:w="2293" w:type="dxa"/>
          </w:tcPr>
          <w:p w14:paraId="72A8F7F8" w14:textId="0CE157CF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</w:tr>
      <w:tr w:rsidR="0027367F" w14:paraId="66A8B85A" w14:textId="573DD69C" w:rsidTr="00617049">
        <w:tc>
          <w:tcPr>
            <w:tcW w:w="4225" w:type="dxa"/>
          </w:tcPr>
          <w:p w14:paraId="2AC00E4F" w14:textId="186B2255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Michael R. Kentris, M.D.</w:t>
            </w:r>
          </w:p>
        </w:tc>
        <w:tc>
          <w:tcPr>
            <w:tcW w:w="2292" w:type="dxa"/>
          </w:tcPr>
          <w:p w14:paraId="24F1ADE4" w14:textId="7070E639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Dayton, OH</w:t>
            </w:r>
          </w:p>
        </w:tc>
        <w:tc>
          <w:tcPr>
            <w:tcW w:w="2293" w:type="dxa"/>
          </w:tcPr>
          <w:p w14:paraId="7A5EFFB3" w14:textId="77777777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</w:tr>
      <w:tr w:rsidR="0027367F" w14:paraId="65664BF4" w14:textId="29847ED9" w:rsidTr="00617049">
        <w:tc>
          <w:tcPr>
            <w:tcW w:w="4225" w:type="dxa"/>
          </w:tcPr>
          <w:p w14:paraId="7C9F7B1E" w14:textId="4C5D7521" w:rsidR="0027367F" w:rsidRPr="00617049" w:rsidRDefault="0027367F" w:rsidP="0027367F">
            <w:pPr>
              <w:rPr>
                <w:sz w:val="22"/>
                <w:szCs w:val="22"/>
              </w:rPr>
            </w:pPr>
            <w:proofErr w:type="spellStart"/>
            <w:r w:rsidRPr="00617049">
              <w:rPr>
                <w:sz w:val="22"/>
                <w:szCs w:val="22"/>
              </w:rPr>
              <w:t>Takafumi</w:t>
            </w:r>
            <w:proofErr w:type="spellEnd"/>
            <w:r w:rsidRPr="00617049">
              <w:rPr>
                <w:sz w:val="22"/>
                <w:szCs w:val="22"/>
              </w:rPr>
              <w:t xml:space="preserve"> Kubota, M.D.</w:t>
            </w:r>
          </w:p>
        </w:tc>
        <w:tc>
          <w:tcPr>
            <w:tcW w:w="2292" w:type="dxa"/>
          </w:tcPr>
          <w:p w14:paraId="0D432EC7" w14:textId="24D90B09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Cleveland Heights, OH</w:t>
            </w:r>
          </w:p>
        </w:tc>
        <w:tc>
          <w:tcPr>
            <w:tcW w:w="2293" w:type="dxa"/>
          </w:tcPr>
          <w:p w14:paraId="5B031862" w14:textId="77777777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</w:tr>
      <w:tr w:rsidR="0027367F" w14:paraId="0C146A41" w14:textId="20CB415E" w:rsidTr="00617049">
        <w:tc>
          <w:tcPr>
            <w:tcW w:w="4225" w:type="dxa"/>
          </w:tcPr>
          <w:p w14:paraId="77A0FA3E" w14:textId="38635A2A" w:rsidR="0027367F" w:rsidRPr="00617049" w:rsidRDefault="0027367F" w:rsidP="0027367F">
            <w:pPr>
              <w:rPr>
                <w:sz w:val="22"/>
                <w:szCs w:val="22"/>
              </w:rPr>
            </w:pPr>
            <w:proofErr w:type="spellStart"/>
            <w:r w:rsidRPr="00617049">
              <w:rPr>
                <w:sz w:val="22"/>
                <w:szCs w:val="22"/>
              </w:rPr>
              <w:t>Normitisu</w:t>
            </w:r>
            <w:proofErr w:type="spellEnd"/>
            <w:r w:rsidRPr="00617049">
              <w:rPr>
                <w:sz w:val="22"/>
                <w:szCs w:val="22"/>
              </w:rPr>
              <w:t xml:space="preserve"> </w:t>
            </w:r>
            <w:proofErr w:type="spellStart"/>
            <w:r w:rsidRPr="00617049">
              <w:rPr>
                <w:sz w:val="22"/>
                <w:szCs w:val="22"/>
              </w:rPr>
              <w:t>Kuwabara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75AD153B" w14:textId="358923F3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Troy, MI</w:t>
            </w:r>
          </w:p>
        </w:tc>
        <w:tc>
          <w:tcPr>
            <w:tcW w:w="2293" w:type="dxa"/>
          </w:tcPr>
          <w:p w14:paraId="30977DDA" w14:textId="77777777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</w:tr>
      <w:tr w:rsidR="0027367F" w14:paraId="30A2E11C" w14:textId="3EC3F1B5" w:rsidTr="00617049">
        <w:tc>
          <w:tcPr>
            <w:tcW w:w="4225" w:type="dxa"/>
          </w:tcPr>
          <w:p w14:paraId="183631BF" w14:textId="3954D6D4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Eric P. </w:t>
            </w:r>
            <w:proofErr w:type="spellStart"/>
            <w:r w:rsidRPr="00617049">
              <w:rPr>
                <w:sz w:val="22"/>
                <w:szCs w:val="22"/>
              </w:rPr>
              <w:t>Nagele</w:t>
            </w:r>
            <w:proofErr w:type="spellEnd"/>
            <w:r w:rsidRPr="00617049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D.O.</w:t>
            </w:r>
          </w:p>
        </w:tc>
        <w:tc>
          <w:tcPr>
            <w:tcW w:w="2292" w:type="dxa"/>
          </w:tcPr>
          <w:p w14:paraId="721F2A33" w14:textId="6934E649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Mantua, NJ</w:t>
            </w:r>
          </w:p>
        </w:tc>
        <w:tc>
          <w:tcPr>
            <w:tcW w:w="2293" w:type="dxa"/>
          </w:tcPr>
          <w:p w14:paraId="7E1C7A9A" w14:textId="77777777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</w:tr>
      <w:tr w:rsidR="0027367F" w14:paraId="7A4E1DEC" w14:textId="25985B96" w:rsidTr="00617049">
        <w:tc>
          <w:tcPr>
            <w:tcW w:w="4225" w:type="dxa"/>
          </w:tcPr>
          <w:p w14:paraId="06635633" w14:textId="0EA603DE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Jose Renan Perez </w:t>
            </w:r>
            <w:proofErr w:type="spellStart"/>
            <w:r w:rsidRPr="00617049">
              <w:rPr>
                <w:sz w:val="22"/>
                <w:szCs w:val="22"/>
              </w:rPr>
              <w:t>Perez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2BEE916F" w14:textId="5004BFB4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  <w:tc>
          <w:tcPr>
            <w:tcW w:w="2293" w:type="dxa"/>
          </w:tcPr>
          <w:p w14:paraId="60FE43DC" w14:textId="342889E1" w:rsidR="0027367F" w:rsidRPr="00617049" w:rsidRDefault="0027367F" w:rsidP="0027367F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oyoacan</w:t>
            </w:r>
            <w:proofErr w:type="spellEnd"/>
            <w:r>
              <w:rPr>
                <w:sz w:val="22"/>
                <w:szCs w:val="22"/>
              </w:rPr>
              <w:t xml:space="preserve">, </w:t>
            </w:r>
            <w:r w:rsidRPr="00617049">
              <w:rPr>
                <w:sz w:val="22"/>
                <w:szCs w:val="22"/>
              </w:rPr>
              <w:t>Mexico</w:t>
            </w:r>
          </w:p>
        </w:tc>
      </w:tr>
      <w:tr w:rsidR="0027367F" w14:paraId="369974AA" w14:textId="157E3BDF" w:rsidTr="00617049">
        <w:tc>
          <w:tcPr>
            <w:tcW w:w="4225" w:type="dxa"/>
          </w:tcPr>
          <w:p w14:paraId="40C3DB01" w14:textId="11EF1FD6" w:rsidR="0027367F" w:rsidRPr="00617049" w:rsidRDefault="0027367F" w:rsidP="0027367F">
            <w:pPr>
              <w:rPr>
                <w:sz w:val="22"/>
                <w:szCs w:val="22"/>
              </w:rPr>
            </w:pPr>
            <w:proofErr w:type="spellStart"/>
            <w:r w:rsidRPr="00617049">
              <w:rPr>
                <w:sz w:val="22"/>
                <w:szCs w:val="22"/>
              </w:rPr>
              <w:t>Mahoud</w:t>
            </w:r>
            <w:proofErr w:type="spellEnd"/>
            <w:r w:rsidRPr="00617049">
              <w:rPr>
                <w:sz w:val="22"/>
                <w:szCs w:val="22"/>
              </w:rPr>
              <w:t xml:space="preserve"> Salhab, M.D.</w:t>
            </w:r>
          </w:p>
        </w:tc>
        <w:tc>
          <w:tcPr>
            <w:tcW w:w="2292" w:type="dxa"/>
          </w:tcPr>
          <w:p w14:paraId="34B59ECA" w14:textId="3EBDDFD3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Bartlett, TN</w:t>
            </w:r>
          </w:p>
        </w:tc>
        <w:tc>
          <w:tcPr>
            <w:tcW w:w="2293" w:type="dxa"/>
          </w:tcPr>
          <w:p w14:paraId="26CB9189" w14:textId="77777777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</w:tr>
      <w:tr w:rsidR="0027367F" w14:paraId="2CC8649A" w14:textId="6A9AFF19" w:rsidTr="00617049">
        <w:tc>
          <w:tcPr>
            <w:tcW w:w="4225" w:type="dxa"/>
          </w:tcPr>
          <w:p w14:paraId="785B20E6" w14:textId="1DA51376" w:rsidR="0027367F" w:rsidRPr="00617049" w:rsidRDefault="0027367F" w:rsidP="0027367F">
            <w:pPr>
              <w:rPr>
                <w:sz w:val="22"/>
                <w:szCs w:val="22"/>
              </w:rPr>
            </w:pPr>
            <w:proofErr w:type="spellStart"/>
            <w:r w:rsidRPr="00617049">
              <w:rPr>
                <w:sz w:val="22"/>
                <w:szCs w:val="22"/>
              </w:rPr>
              <w:t>Atiwat</w:t>
            </w:r>
            <w:proofErr w:type="spellEnd"/>
            <w:r w:rsidRPr="00617049">
              <w:rPr>
                <w:sz w:val="22"/>
                <w:szCs w:val="22"/>
              </w:rPr>
              <w:t xml:space="preserve"> </w:t>
            </w:r>
            <w:proofErr w:type="spellStart"/>
            <w:r w:rsidRPr="00617049">
              <w:rPr>
                <w:sz w:val="22"/>
                <w:szCs w:val="22"/>
              </w:rPr>
              <w:t>Soontornpun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5B0A14AF" w14:textId="06E917D9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  <w:tc>
          <w:tcPr>
            <w:tcW w:w="2293" w:type="dxa"/>
          </w:tcPr>
          <w:p w14:paraId="5739431D" w14:textId="76FBDC37" w:rsidR="0027367F" w:rsidRPr="00617049" w:rsidRDefault="0027367F" w:rsidP="0027367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iang Mai, </w:t>
            </w:r>
            <w:r w:rsidRPr="00617049">
              <w:rPr>
                <w:sz w:val="22"/>
                <w:szCs w:val="22"/>
              </w:rPr>
              <w:t>Thailand</w:t>
            </w:r>
          </w:p>
        </w:tc>
      </w:tr>
      <w:tr w:rsidR="0027367F" w14:paraId="0D60D0AC" w14:textId="4AD091FE" w:rsidTr="00617049">
        <w:tc>
          <w:tcPr>
            <w:tcW w:w="4225" w:type="dxa"/>
          </w:tcPr>
          <w:p w14:paraId="0336E45D" w14:textId="60E84A9D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Stephen Wong, M.D.</w:t>
            </w:r>
          </w:p>
        </w:tc>
        <w:tc>
          <w:tcPr>
            <w:tcW w:w="2292" w:type="dxa"/>
          </w:tcPr>
          <w:p w14:paraId="6BE3632E" w14:textId="65B4839B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Metuchen, NJ</w:t>
            </w:r>
          </w:p>
        </w:tc>
        <w:tc>
          <w:tcPr>
            <w:tcW w:w="2293" w:type="dxa"/>
          </w:tcPr>
          <w:p w14:paraId="3E7D8AAD" w14:textId="77777777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</w:tr>
      <w:tr w:rsidR="0027367F" w14:paraId="79847B7A" w14:textId="713DDAAC" w:rsidTr="00617049">
        <w:tc>
          <w:tcPr>
            <w:tcW w:w="4225" w:type="dxa"/>
          </w:tcPr>
          <w:p w14:paraId="016BC9C8" w14:textId="4A836471" w:rsidR="0027367F" w:rsidRPr="00617049" w:rsidRDefault="0027367F" w:rsidP="0027367F">
            <w:pPr>
              <w:rPr>
                <w:sz w:val="22"/>
                <w:szCs w:val="22"/>
              </w:rPr>
            </w:pPr>
            <w:proofErr w:type="spellStart"/>
            <w:r w:rsidRPr="00617049">
              <w:rPr>
                <w:sz w:val="22"/>
                <w:szCs w:val="22"/>
              </w:rPr>
              <w:t>Xiaowei</w:t>
            </w:r>
            <w:proofErr w:type="spellEnd"/>
            <w:r w:rsidRPr="00617049">
              <w:rPr>
                <w:sz w:val="22"/>
                <w:szCs w:val="22"/>
              </w:rPr>
              <w:t xml:space="preserve"> Xu, M.D.</w:t>
            </w:r>
          </w:p>
        </w:tc>
        <w:tc>
          <w:tcPr>
            <w:tcW w:w="2292" w:type="dxa"/>
          </w:tcPr>
          <w:p w14:paraId="1F28C118" w14:textId="5929CFC9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Shaker Heights, OH</w:t>
            </w:r>
          </w:p>
        </w:tc>
        <w:tc>
          <w:tcPr>
            <w:tcW w:w="2293" w:type="dxa"/>
          </w:tcPr>
          <w:p w14:paraId="6CFAF1CA" w14:textId="77777777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</w:tr>
      <w:tr w:rsidR="0027367F" w14:paraId="08BD20C9" w14:textId="721AD594" w:rsidTr="00617049">
        <w:tc>
          <w:tcPr>
            <w:tcW w:w="4225" w:type="dxa"/>
          </w:tcPr>
          <w:p w14:paraId="781EB933" w14:textId="2DB1231C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 xml:space="preserve">Asri </w:t>
            </w:r>
            <w:proofErr w:type="spellStart"/>
            <w:r w:rsidRPr="00617049">
              <w:rPr>
                <w:sz w:val="22"/>
                <w:szCs w:val="22"/>
              </w:rPr>
              <w:t>Yuliati</w:t>
            </w:r>
            <w:proofErr w:type="spellEnd"/>
            <w:r w:rsidRPr="00617049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4DB3E09F" w14:textId="3415433D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Los Angeles, CA</w:t>
            </w:r>
          </w:p>
        </w:tc>
        <w:tc>
          <w:tcPr>
            <w:tcW w:w="2293" w:type="dxa"/>
          </w:tcPr>
          <w:p w14:paraId="0A809112" w14:textId="77777777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</w:tr>
      <w:tr w:rsidR="0027367F" w14:paraId="094D8CB4" w14:textId="014A0E39" w:rsidTr="00617049">
        <w:tc>
          <w:tcPr>
            <w:tcW w:w="4225" w:type="dxa"/>
          </w:tcPr>
          <w:p w14:paraId="6EBD0383" w14:textId="7F9CBDC3" w:rsidR="0027367F" w:rsidRPr="00617049" w:rsidRDefault="0027367F" w:rsidP="0027367F">
            <w:pPr>
              <w:rPr>
                <w:sz w:val="22"/>
                <w:szCs w:val="22"/>
              </w:rPr>
            </w:pPr>
            <w:r w:rsidRPr="00617049">
              <w:rPr>
                <w:sz w:val="22"/>
                <w:szCs w:val="22"/>
              </w:rPr>
              <w:t>Qin Zhou, M.D.</w:t>
            </w:r>
          </w:p>
        </w:tc>
        <w:tc>
          <w:tcPr>
            <w:tcW w:w="2292" w:type="dxa"/>
          </w:tcPr>
          <w:p w14:paraId="643CBDE3" w14:textId="06D83CAA" w:rsidR="0027367F" w:rsidRPr="00617049" w:rsidRDefault="0027367F" w:rsidP="0027367F">
            <w:pPr>
              <w:rPr>
                <w:sz w:val="22"/>
                <w:szCs w:val="22"/>
              </w:rPr>
            </w:pPr>
          </w:p>
        </w:tc>
        <w:tc>
          <w:tcPr>
            <w:tcW w:w="2293" w:type="dxa"/>
          </w:tcPr>
          <w:p w14:paraId="11105A68" w14:textId="72CC48CE" w:rsidR="0027367F" w:rsidRPr="00617049" w:rsidRDefault="0027367F" w:rsidP="0027367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uhan, </w:t>
            </w:r>
            <w:r w:rsidRPr="00617049">
              <w:rPr>
                <w:sz w:val="22"/>
                <w:szCs w:val="22"/>
              </w:rPr>
              <w:t>Ch</w:t>
            </w:r>
            <w:r w:rsidR="009539D3">
              <w:rPr>
                <w:sz w:val="22"/>
                <w:szCs w:val="22"/>
              </w:rPr>
              <w:t>ina</w:t>
            </w:r>
          </w:p>
        </w:tc>
      </w:tr>
      <w:tr w:rsidR="009539D3" w14:paraId="79A6BF04" w14:textId="77777777" w:rsidTr="00617049">
        <w:tc>
          <w:tcPr>
            <w:tcW w:w="4225" w:type="dxa"/>
          </w:tcPr>
          <w:p w14:paraId="789F8895" w14:textId="40025C68" w:rsidR="009539D3" w:rsidRPr="009539D3" w:rsidRDefault="009539D3" w:rsidP="009539D3">
            <w:pPr>
              <w:rPr>
                <w:sz w:val="22"/>
                <w:szCs w:val="22"/>
              </w:rPr>
            </w:pPr>
            <w:r w:rsidRPr="009539D3">
              <w:t>Dusit Adstamongkonkul, M.D.</w:t>
            </w:r>
          </w:p>
        </w:tc>
        <w:tc>
          <w:tcPr>
            <w:tcW w:w="2292" w:type="dxa"/>
          </w:tcPr>
          <w:p w14:paraId="1B47AE2C" w14:textId="5ACA138C" w:rsidR="009539D3" w:rsidRPr="00617049" w:rsidRDefault="009539D3" w:rsidP="0095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field, MO</w:t>
            </w:r>
          </w:p>
        </w:tc>
        <w:tc>
          <w:tcPr>
            <w:tcW w:w="2293" w:type="dxa"/>
          </w:tcPr>
          <w:p w14:paraId="27F19325" w14:textId="77777777" w:rsidR="009539D3" w:rsidRDefault="009539D3" w:rsidP="009539D3">
            <w:pPr>
              <w:rPr>
                <w:sz w:val="22"/>
                <w:szCs w:val="22"/>
              </w:rPr>
            </w:pPr>
          </w:p>
        </w:tc>
      </w:tr>
      <w:tr w:rsidR="009539D3" w14:paraId="4A7F44B8" w14:textId="77777777" w:rsidTr="00617049">
        <w:tc>
          <w:tcPr>
            <w:tcW w:w="4225" w:type="dxa"/>
          </w:tcPr>
          <w:p w14:paraId="53C38F0E" w14:textId="359FD3D4" w:rsidR="009539D3" w:rsidRPr="009539D3" w:rsidRDefault="009539D3" w:rsidP="009539D3">
            <w:pPr>
              <w:rPr>
                <w:sz w:val="22"/>
                <w:szCs w:val="22"/>
              </w:rPr>
            </w:pPr>
            <w:r w:rsidRPr="009539D3">
              <w:t>Ezequiel L Gleichgerrcht, M.D., Ph.D.</w:t>
            </w:r>
          </w:p>
        </w:tc>
        <w:tc>
          <w:tcPr>
            <w:tcW w:w="2292" w:type="dxa"/>
          </w:tcPr>
          <w:p w14:paraId="10540180" w14:textId="4F47876E" w:rsidR="009539D3" w:rsidRPr="00617049" w:rsidRDefault="009539D3" w:rsidP="0095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rleston, SC</w:t>
            </w:r>
          </w:p>
        </w:tc>
        <w:tc>
          <w:tcPr>
            <w:tcW w:w="2293" w:type="dxa"/>
          </w:tcPr>
          <w:p w14:paraId="01CA572F" w14:textId="77777777" w:rsidR="009539D3" w:rsidRDefault="009539D3" w:rsidP="009539D3">
            <w:pPr>
              <w:rPr>
                <w:sz w:val="22"/>
                <w:szCs w:val="22"/>
              </w:rPr>
            </w:pPr>
          </w:p>
        </w:tc>
      </w:tr>
      <w:tr w:rsidR="009539D3" w14:paraId="6E245C7F" w14:textId="77777777" w:rsidTr="00617049">
        <w:tc>
          <w:tcPr>
            <w:tcW w:w="4225" w:type="dxa"/>
          </w:tcPr>
          <w:p w14:paraId="6B3B41A9" w14:textId="4F8E41E2" w:rsidR="009539D3" w:rsidRPr="009539D3" w:rsidRDefault="009539D3" w:rsidP="009539D3">
            <w:pPr>
              <w:rPr>
                <w:sz w:val="22"/>
                <w:szCs w:val="22"/>
              </w:rPr>
            </w:pPr>
            <w:r w:rsidRPr="009539D3">
              <w:t>William E. Lievens, M.D.</w:t>
            </w:r>
          </w:p>
        </w:tc>
        <w:tc>
          <w:tcPr>
            <w:tcW w:w="2292" w:type="dxa"/>
          </w:tcPr>
          <w:p w14:paraId="5B52EECC" w14:textId="6CED528D" w:rsidR="009539D3" w:rsidRPr="00617049" w:rsidRDefault="009539D3" w:rsidP="0095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ntgomery, AL</w:t>
            </w:r>
          </w:p>
        </w:tc>
        <w:tc>
          <w:tcPr>
            <w:tcW w:w="2293" w:type="dxa"/>
          </w:tcPr>
          <w:p w14:paraId="179FF26F" w14:textId="77777777" w:rsidR="009539D3" w:rsidRDefault="009539D3" w:rsidP="009539D3">
            <w:pPr>
              <w:rPr>
                <w:sz w:val="22"/>
                <w:szCs w:val="22"/>
              </w:rPr>
            </w:pPr>
          </w:p>
        </w:tc>
      </w:tr>
      <w:tr w:rsidR="009539D3" w14:paraId="513A0E91" w14:textId="77777777" w:rsidTr="00617049">
        <w:tc>
          <w:tcPr>
            <w:tcW w:w="4225" w:type="dxa"/>
          </w:tcPr>
          <w:p w14:paraId="12A08048" w14:textId="1F825B16" w:rsidR="009539D3" w:rsidRPr="009539D3" w:rsidRDefault="009539D3" w:rsidP="009539D3">
            <w:pPr>
              <w:rPr>
                <w:sz w:val="22"/>
                <w:szCs w:val="22"/>
              </w:rPr>
            </w:pPr>
            <w:r w:rsidRPr="009539D3">
              <w:lastRenderedPageBreak/>
              <w:t>Karla Mora Rodriguez, M.D.</w:t>
            </w:r>
          </w:p>
        </w:tc>
        <w:tc>
          <w:tcPr>
            <w:tcW w:w="2292" w:type="dxa"/>
          </w:tcPr>
          <w:p w14:paraId="3265FB3C" w14:textId="2AA69FDB" w:rsidR="009539D3" w:rsidRPr="00617049" w:rsidRDefault="009539D3" w:rsidP="0095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rleston, SC</w:t>
            </w:r>
          </w:p>
        </w:tc>
        <w:tc>
          <w:tcPr>
            <w:tcW w:w="2293" w:type="dxa"/>
          </w:tcPr>
          <w:p w14:paraId="0D6405AA" w14:textId="77777777" w:rsidR="009539D3" w:rsidRDefault="009539D3" w:rsidP="009539D3">
            <w:pPr>
              <w:rPr>
                <w:sz w:val="22"/>
                <w:szCs w:val="22"/>
              </w:rPr>
            </w:pPr>
          </w:p>
        </w:tc>
      </w:tr>
      <w:tr w:rsidR="009539D3" w14:paraId="0E7FCD91" w14:textId="77777777" w:rsidTr="00617049">
        <w:tc>
          <w:tcPr>
            <w:tcW w:w="4225" w:type="dxa"/>
          </w:tcPr>
          <w:p w14:paraId="706E681F" w14:textId="66ED289E" w:rsidR="009539D3" w:rsidRPr="009539D3" w:rsidRDefault="009539D3" w:rsidP="009539D3">
            <w:pPr>
              <w:rPr>
                <w:sz w:val="22"/>
                <w:szCs w:val="22"/>
              </w:rPr>
            </w:pPr>
            <w:r w:rsidRPr="009539D3">
              <w:t>John A. Parker, M.D.</w:t>
            </w:r>
          </w:p>
        </w:tc>
        <w:tc>
          <w:tcPr>
            <w:tcW w:w="2292" w:type="dxa"/>
          </w:tcPr>
          <w:p w14:paraId="569D5C28" w14:textId="4B9E085E" w:rsidR="009539D3" w:rsidRPr="00617049" w:rsidRDefault="009539D3" w:rsidP="0095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ittier, CA</w:t>
            </w:r>
          </w:p>
        </w:tc>
        <w:tc>
          <w:tcPr>
            <w:tcW w:w="2293" w:type="dxa"/>
          </w:tcPr>
          <w:p w14:paraId="6DE53DC6" w14:textId="77777777" w:rsidR="009539D3" w:rsidRDefault="009539D3" w:rsidP="009539D3">
            <w:pPr>
              <w:rPr>
                <w:sz w:val="22"/>
                <w:szCs w:val="22"/>
              </w:rPr>
            </w:pPr>
          </w:p>
        </w:tc>
      </w:tr>
      <w:tr w:rsidR="009539D3" w14:paraId="592C6E45" w14:textId="77777777" w:rsidTr="00617049">
        <w:tc>
          <w:tcPr>
            <w:tcW w:w="4225" w:type="dxa"/>
          </w:tcPr>
          <w:p w14:paraId="33D5A598" w14:textId="396DF6FE" w:rsidR="009539D3" w:rsidRPr="00617049" w:rsidRDefault="009539D3" w:rsidP="009539D3">
            <w:pPr>
              <w:rPr>
                <w:sz w:val="22"/>
                <w:szCs w:val="22"/>
              </w:rPr>
            </w:pPr>
            <w:r w:rsidRPr="009539D3">
              <w:rPr>
                <w:sz w:val="22"/>
                <w:szCs w:val="22"/>
              </w:rPr>
              <w:t xml:space="preserve">Raj </w:t>
            </w:r>
            <w:proofErr w:type="spellStart"/>
            <w:r w:rsidRPr="009539D3">
              <w:rPr>
                <w:sz w:val="22"/>
                <w:szCs w:val="22"/>
              </w:rPr>
              <w:t>Rajvihar</w:t>
            </w:r>
            <w:proofErr w:type="spellEnd"/>
            <w:r w:rsidRPr="009539D3">
              <w:rPr>
                <w:sz w:val="22"/>
                <w:szCs w:val="22"/>
              </w:rPr>
              <w:t xml:space="preserve"> </w:t>
            </w:r>
            <w:proofErr w:type="spellStart"/>
            <w:r w:rsidRPr="009539D3">
              <w:rPr>
                <w:sz w:val="22"/>
                <w:szCs w:val="22"/>
              </w:rPr>
              <w:t>Sivaraman</w:t>
            </w:r>
            <w:proofErr w:type="spellEnd"/>
            <w:r w:rsidRPr="009539D3">
              <w:rPr>
                <w:sz w:val="22"/>
                <w:szCs w:val="22"/>
              </w:rPr>
              <w:t xml:space="preserve"> Nair, M.D.</w:t>
            </w:r>
            <w:r w:rsidRPr="009539D3">
              <w:rPr>
                <w:sz w:val="22"/>
                <w:szCs w:val="22"/>
              </w:rPr>
              <w:tab/>
            </w:r>
          </w:p>
        </w:tc>
        <w:tc>
          <w:tcPr>
            <w:tcW w:w="2292" w:type="dxa"/>
          </w:tcPr>
          <w:p w14:paraId="263E86AC" w14:textId="77777777" w:rsidR="009539D3" w:rsidRPr="00617049" w:rsidRDefault="009539D3" w:rsidP="009539D3">
            <w:pPr>
              <w:rPr>
                <w:sz w:val="22"/>
                <w:szCs w:val="22"/>
              </w:rPr>
            </w:pPr>
          </w:p>
        </w:tc>
        <w:tc>
          <w:tcPr>
            <w:tcW w:w="2293" w:type="dxa"/>
          </w:tcPr>
          <w:p w14:paraId="47C12EC7" w14:textId="78A131C3" w:rsidR="009539D3" w:rsidRDefault="009539D3" w:rsidP="0095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u Dhabi, UAE</w:t>
            </w:r>
          </w:p>
        </w:tc>
      </w:tr>
      <w:tr w:rsidR="009539D3" w14:paraId="5FC8335F" w14:textId="77777777" w:rsidTr="00617049">
        <w:tc>
          <w:tcPr>
            <w:tcW w:w="4225" w:type="dxa"/>
          </w:tcPr>
          <w:p w14:paraId="0014643D" w14:textId="217B822F" w:rsidR="009539D3" w:rsidRPr="009539D3" w:rsidRDefault="009539D3" w:rsidP="009539D3">
            <w:pPr>
              <w:rPr>
                <w:sz w:val="22"/>
                <w:szCs w:val="22"/>
              </w:rPr>
            </w:pPr>
            <w:r w:rsidRPr="009539D3">
              <w:t>Izad-Yar Daniel Rasheed, M.D.</w:t>
            </w:r>
          </w:p>
        </w:tc>
        <w:tc>
          <w:tcPr>
            <w:tcW w:w="2292" w:type="dxa"/>
          </w:tcPr>
          <w:p w14:paraId="29561D54" w14:textId="4B09BD1D" w:rsidR="009539D3" w:rsidRPr="00617049" w:rsidRDefault="009539D3" w:rsidP="0095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tley, NJ</w:t>
            </w:r>
          </w:p>
        </w:tc>
        <w:tc>
          <w:tcPr>
            <w:tcW w:w="2293" w:type="dxa"/>
          </w:tcPr>
          <w:p w14:paraId="67AFD696" w14:textId="77777777" w:rsidR="009539D3" w:rsidRDefault="009539D3" w:rsidP="009539D3">
            <w:pPr>
              <w:rPr>
                <w:sz w:val="22"/>
                <w:szCs w:val="22"/>
              </w:rPr>
            </w:pPr>
          </w:p>
        </w:tc>
      </w:tr>
      <w:tr w:rsidR="009539D3" w14:paraId="0882CC79" w14:textId="77777777" w:rsidTr="00617049">
        <w:tc>
          <w:tcPr>
            <w:tcW w:w="4225" w:type="dxa"/>
          </w:tcPr>
          <w:p w14:paraId="2A3E7AD2" w14:textId="1A3E060A" w:rsidR="009539D3" w:rsidRPr="009539D3" w:rsidRDefault="009539D3" w:rsidP="009539D3">
            <w:pPr>
              <w:rPr>
                <w:sz w:val="22"/>
                <w:szCs w:val="22"/>
              </w:rPr>
            </w:pPr>
            <w:r w:rsidRPr="009539D3">
              <w:t>Jong W. Yoo, M.D.</w:t>
            </w:r>
          </w:p>
        </w:tc>
        <w:tc>
          <w:tcPr>
            <w:tcW w:w="2292" w:type="dxa"/>
          </w:tcPr>
          <w:p w14:paraId="39FA9B70" w14:textId="77E450F3" w:rsidR="009539D3" w:rsidRPr="00617049" w:rsidRDefault="009539D3" w:rsidP="009539D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n Diego. CA</w:t>
            </w:r>
          </w:p>
        </w:tc>
        <w:tc>
          <w:tcPr>
            <w:tcW w:w="2293" w:type="dxa"/>
          </w:tcPr>
          <w:p w14:paraId="5E29E6A9" w14:textId="77777777" w:rsidR="009539D3" w:rsidRDefault="009539D3" w:rsidP="009539D3">
            <w:pPr>
              <w:rPr>
                <w:sz w:val="22"/>
                <w:szCs w:val="22"/>
              </w:rPr>
            </w:pPr>
          </w:p>
        </w:tc>
      </w:tr>
      <w:tr w:rsidR="009539D3" w14:paraId="5716B21F" w14:textId="77777777" w:rsidTr="00617049">
        <w:tc>
          <w:tcPr>
            <w:tcW w:w="4225" w:type="dxa"/>
          </w:tcPr>
          <w:p w14:paraId="0EE94637" w14:textId="587A739D" w:rsidR="009539D3" w:rsidRPr="009539D3" w:rsidRDefault="009539D3" w:rsidP="009539D3">
            <w:pPr>
              <w:rPr>
                <w:sz w:val="22"/>
                <w:szCs w:val="22"/>
              </w:rPr>
            </w:pPr>
            <w:r w:rsidRPr="009539D3">
              <w:t>Yasmin Zoabi Shibli, M.D.</w:t>
            </w:r>
          </w:p>
        </w:tc>
        <w:tc>
          <w:tcPr>
            <w:tcW w:w="2292" w:type="dxa"/>
          </w:tcPr>
          <w:p w14:paraId="26377470" w14:textId="77777777" w:rsidR="009539D3" w:rsidRPr="00617049" w:rsidRDefault="009539D3" w:rsidP="009539D3">
            <w:pPr>
              <w:rPr>
                <w:sz w:val="22"/>
                <w:szCs w:val="22"/>
              </w:rPr>
            </w:pPr>
          </w:p>
        </w:tc>
        <w:tc>
          <w:tcPr>
            <w:tcW w:w="2293" w:type="dxa"/>
          </w:tcPr>
          <w:p w14:paraId="387AB8F7" w14:textId="3CC25706" w:rsidR="009539D3" w:rsidRDefault="009539D3" w:rsidP="009539D3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of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HaGalil</w:t>
            </w:r>
            <w:proofErr w:type="spellEnd"/>
            <w:r>
              <w:rPr>
                <w:sz w:val="22"/>
                <w:szCs w:val="22"/>
              </w:rPr>
              <w:t>, Israel</w:t>
            </w:r>
          </w:p>
        </w:tc>
      </w:tr>
    </w:tbl>
    <w:p w14:paraId="4F0FD367" w14:textId="77777777" w:rsidR="00F244F5" w:rsidRDefault="00F244F5" w:rsidP="009E046D">
      <w:pPr>
        <w:rPr>
          <w:b/>
          <w:sz w:val="24"/>
          <w:szCs w:val="24"/>
        </w:rPr>
      </w:pPr>
    </w:p>
    <w:p w14:paraId="1BA97E09" w14:textId="77777777" w:rsidR="00F244F5" w:rsidRPr="00123709" w:rsidRDefault="00F244F5" w:rsidP="00F244F5">
      <w:pPr>
        <w:ind w:left="540"/>
        <w:rPr>
          <w:b/>
          <w:sz w:val="28"/>
          <w:szCs w:val="28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4225"/>
        <w:gridCol w:w="2292"/>
        <w:gridCol w:w="2293"/>
      </w:tblGrid>
      <w:tr w:rsidR="00F244F5" w14:paraId="5C31F8BA" w14:textId="77777777" w:rsidTr="00F244F5">
        <w:tc>
          <w:tcPr>
            <w:tcW w:w="8810" w:type="dxa"/>
            <w:gridSpan w:val="3"/>
            <w:shd w:val="clear" w:color="auto" w:fill="CCC0D9" w:themeFill="accent4" w:themeFillTint="66"/>
          </w:tcPr>
          <w:p w14:paraId="6070A334" w14:textId="69ECDDF2" w:rsidR="00F244F5" w:rsidRPr="00617049" w:rsidRDefault="00F244F5" w:rsidP="001C750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ritical Care EEG</w:t>
            </w:r>
          </w:p>
        </w:tc>
      </w:tr>
      <w:tr w:rsidR="00F244F5" w14:paraId="5676832B" w14:textId="77777777" w:rsidTr="001C7506">
        <w:tc>
          <w:tcPr>
            <w:tcW w:w="4225" w:type="dxa"/>
          </w:tcPr>
          <w:p w14:paraId="041FD48F" w14:textId="77777777" w:rsidR="00F244F5" w:rsidRPr="00617049" w:rsidRDefault="00F244F5" w:rsidP="001C7506">
            <w:pPr>
              <w:rPr>
                <w:sz w:val="22"/>
                <w:szCs w:val="22"/>
              </w:rPr>
            </w:pPr>
          </w:p>
        </w:tc>
        <w:tc>
          <w:tcPr>
            <w:tcW w:w="2292" w:type="dxa"/>
          </w:tcPr>
          <w:p w14:paraId="542A3562" w14:textId="77777777" w:rsidR="00F244F5" w:rsidRPr="00617049" w:rsidRDefault="00F244F5" w:rsidP="000E599B">
            <w:pPr>
              <w:jc w:val="center"/>
              <w:rPr>
                <w:b/>
                <w:bCs/>
                <w:sz w:val="22"/>
                <w:szCs w:val="22"/>
              </w:rPr>
            </w:pPr>
            <w:r w:rsidRPr="00617049">
              <w:rPr>
                <w:b/>
                <w:bCs/>
                <w:sz w:val="22"/>
                <w:szCs w:val="22"/>
              </w:rPr>
              <w:t>United States</w:t>
            </w:r>
          </w:p>
        </w:tc>
        <w:tc>
          <w:tcPr>
            <w:tcW w:w="2293" w:type="dxa"/>
          </w:tcPr>
          <w:p w14:paraId="724EDCB8" w14:textId="77777777" w:rsidR="00F244F5" w:rsidRPr="00617049" w:rsidRDefault="00F244F5" w:rsidP="000E599B">
            <w:pPr>
              <w:jc w:val="center"/>
              <w:rPr>
                <w:b/>
                <w:bCs/>
                <w:sz w:val="22"/>
                <w:szCs w:val="22"/>
              </w:rPr>
            </w:pPr>
            <w:r w:rsidRPr="00617049">
              <w:rPr>
                <w:b/>
                <w:bCs/>
                <w:sz w:val="22"/>
                <w:szCs w:val="22"/>
              </w:rPr>
              <w:t>International</w:t>
            </w:r>
          </w:p>
        </w:tc>
      </w:tr>
      <w:tr w:rsidR="00F244F5" w14:paraId="44F0AB45" w14:textId="77777777" w:rsidTr="001C7506">
        <w:tc>
          <w:tcPr>
            <w:tcW w:w="4225" w:type="dxa"/>
          </w:tcPr>
          <w:p w14:paraId="6FC151A6" w14:textId="4B071B04" w:rsidR="00F244F5" w:rsidRPr="00F244F5" w:rsidRDefault="00F244F5" w:rsidP="00F244F5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Amar B. Bhatt, M.D.</w:t>
            </w:r>
          </w:p>
        </w:tc>
        <w:tc>
          <w:tcPr>
            <w:tcW w:w="2292" w:type="dxa"/>
          </w:tcPr>
          <w:p w14:paraId="6666487C" w14:textId="63E1E76C" w:rsidR="00F244F5" w:rsidRPr="00796817" w:rsidRDefault="00F244F5" w:rsidP="00F244F5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Nashville, TN</w:t>
            </w:r>
          </w:p>
        </w:tc>
        <w:tc>
          <w:tcPr>
            <w:tcW w:w="2293" w:type="dxa"/>
          </w:tcPr>
          <w:p w14:paraId="7CF7AE8F" w14:textId="77777777" w:rsidR="00F244F5" w:rsidRPr="00F244F5" w:rsidRDefault="00F244F5" w:rsidP="00F244F5">
            <w:pPr>
              <w:rPr>
                <w:sz w:val="22"/>
                <w:szCs w:val="22"/>
              </w:rPr>
            </w:pPr>
          </w:p>
        </w:tc>
      </w:tr>
      <w:tr w:rsidR="00F244F5" w14:paraId="777E8FFF" w14:textId="77777777" w:rsidTr="001C7506">
        <w:tc>
          <w:tcPr>
            <w:tcW w:w="4225" w:type="dxa"/>
          </w:tcPr>
          <w:p w14:paraId="5FE751B4" w14:textId="3B286210" w:rsidR="00F244F5" w:rsidRPr="00F244F5" w:rsidRDefault="00F244F5" w:rsidP="00F244F5">
            <w:pPr>
              <w:rPr>
                <w:b/>
                <w:sz w:val="22"/>
                <w:szCs w:val="22"/>
              </w:rPr>
            </w:pPr>
            <w:proofErr w:type="spellStart"/>
            <w:r w:rsidRPr="00F244F5">
              <w:rPr>
                <w:sz w:val="22"/>
                <w:szCs w:val="22"/>
              </w:rPr>
              <w:t>Ayham</w:t>
            </w:r>
            <w:proofErr w:type="spellEnd"/>
            <w:r w:rsidRPr="00F244F5">
              <w:rPr>
                <w:sz w:val="22"/>
                <w:szCs w:val="22"/>
              </w:rPr>
              <w:t xml:space="preserve"> </w:t>
            </w:r>
            <w:proofErr w:type="spellStart"/>
            <w:r w:rsidRPr="00F244F5">
              <w:rPr>
                <w:sz w:val="22"/>
                <w:szCs w:val="22"/>
              </w:rPr>
              <w:t>Alkhachroum</w:t>
            </w:r>
            <w:proofErr w:type="spellEnd"/>
            <w:r w:rsidRPr="00F244F5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483645D9" w14:textId="6C7807DA" w:rsidR="00F244F5" w:rsidRPr="00796817" w:rsidRDefault="00F244F5" w:rsidP="00F244F5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New York, NY</w:t>
            </w:r>
          </w:p>
        </w:tc>
        <w:tc>
          <w:tcPr>
            <w:tcW w:w="2293" w:type="dxa"/>
          </w:tcPr>
          <w:p w14:paraId="65227F67" w14:textId="77777777" w:rsidR="00F244F5" w:rsidRPr="00F244F5" w:rsidRDefault="00F244F5" w:rsidP="00F244F5">
            <w:pPr>
              <w:rPr>
                <w:bCs/>
                <w:sz w:val="22"/>
                <w:szCs w:val="22"/>
              </w:rPr>
            </w:pPr>
          </w:p>
        </w:tc>
      </w:tr>
      <w:tr w:rsidR="00F244F5" w14:paraId="2D50F37C" w14:textId="77777777" w:rsidTr="001C7506">
        <w:tc>
          <w:tcPr>
            <w:tcW w:w="4225" w:type="dxa"/>
          </w:tcPr>
          <w:p w14:paraId="4D6713F6" w14:textId="15CAB9D1" w:rsidR="00F244F5" w:rsidRPr="00F244F5" w:rsidRDefault="00F244F5" w:rsidP="00F244F5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Olga Taraschenko, M.D, Ph.D.</w:t>
            </w:r>
          </w:p>
        </w:tc>
        <w:tc>
          <w:tcPr>
            <w:tcW w:w="2292" w:type="dxa"/>
          </w:tcPr>
          <w:p w14:paraId="0675949F" w14:textId="53D22C6E" w:rsidR="00F244F5" w:rsidRPr="00796817" w:rsidRDefault="00F244F5" w:rsidP="00F244F5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Omaha, NE</w:t>
            </w:r>
          </w:p>
        </w:tc>
        <w:tc>
          <w:tcPr>
            <w:tcW w:w="2293" w:type="dxa"/>
          </w:tcPr>
          <w:p w14:paraId="67D3397A" w14:textId="2AF1330B" w:rsidR="00F244F5" w:rsidRPr="00F244F5" w:rsidRDefault="00F244F5" w:rsidP="00F244F5">
            <w:pPr>
              <w:rPr>
                <w:bCs/>
                <w:sz w:val="22"/>
                <w:szCs w:val="22"/>
              </w:rPr>
            </w:pPr>
          </w:p>
        </w:tc>
      </w:tr>
      <w:tr w:rsidR="00F244F5" w14:paraId="410377A7" w14:textId="77777777" w:rsidTr="001C7506">
        <w:tc>
          <w:tcPr>
            <w:tcW w:w="4225" w:type="dxa"/>
          </w:tcPr>
          <w:p w14:paraId="1599A0AF" w14:textId="4F42427B" w:rsidR="00F244F5" w:rsidRPr="00F244F5" w:rsidRDefault="00F244F5" w:rsidP="00F244F5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Assad F. Amin, M.D.</w:t>
            </w:r>
          </w:p>
        </w:tc>
        <w:tc>
          <w:tcPr>
            <w:tcW w:w="2292" w:type="dxa"/>
          </w:tcPr>
          <w:p w14:paraId="41B61BBC" w14:textId="40FF6A14" w:rsidR="00F244F5" w:rsidRPr="00796817" w:rsidRDefault="00F244F5" w:rsidP="00F244F5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Westerville, OH</w:t>
            </w:r>
          </w:p>
        </w:tc>
        <w:tc>
          <w:tcPr>
            <w:tcW w:w="2293" w:type="dxa"/>
          </w:tcPr>
          <w:p w14:paraId="0252E40D" w14:textId="77777777" w:rsidR="00F244F5" w:rsidRPr="00F244F5" w:rsidRDefault="00F244F5" w:rsidP="00F244F5">
            <w:pPr>
              <w:rPr>
                <w:bCs/>
                <w:sz w:val="22"/>
                <w:szCs w:val="22"/>
              </w:rPr>
            </w:pPr>
          </w:p>
        </w:tc>
      </w:tr>
      <w:tr w:rsidR="00F244F5" w14:paraId="1F49F94D" w14:textId="77777777" w:rsidTr="001C7506">
        <w:tc>
          <w:tcPr>
            <w:tcW w:w="4225" w:type="dxa"/>
          </w:tcPr>
          <w:p w14:paraId="3D120C99" w14:textId="7C9D8F7B" w:rsidR="00F244F5" w:rsidRPr="00F244F5" w:rsidRDefault="00F244F5" w:rsidP="00F244F5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Muhammad F. Bilal, M.D.</w:t>
            </w:r>
          </w:p>
        </w:tc>
        <w:tc>
          <w:tcPr>
            <w:tcW w:w="2292" w:type="dxa"/>
          </w:tcPr>
          <w:p w14:paraId="787A2CA2" w14:textId="21954D3F" w:rsidR="00F244F5" w:rsidRPr="00796817" w:rsidRDefault="00F244F5" w:rsidP="00F244F5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Owensboro, KY</w:t>
            </w:r>
          </w:p>
        </w:tc>
        <w:tc>
          <w:tcPr>
            <w:tcW w:w="2293" w:type="dxa"/>
          </w:tcPr>
          <w:p w14:paraId="020F4801" w14:textId="77777777" w:rsidR="00F244F5" w:rsidRPr="00F244F5" w:rsidRDefault="00F244F5" w:rsidP="00F244F5">
            <w:pPr>
              <w:rPr>
                <w:bCs/>
                <w:sz w:val="22"/>
                <w:szCs w:val="22"/>
              </w:rPr>
            </w:pPr>
          </w:p>
        </w:tc>
      </w:tr>
      <w:tr w:rsidR="00F244F5" w14:paraId="0BB42457" w14:textId="77777777" w:rsidTr="001C7506">
        <w:tc>
          <w:tcPr>
            <w:tcW w:w="4225" w:type="dxa"/>
          </w:tcPr>
          <w:p w14:paraId="73EDB585" w14:textId="78A9907E" w:rsidR="00F244F5" w:rsidRPr="00F244F5" w:rsidRDefault="00F244F5" w:rsidP="00F244F5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Ahmad Daif, M.D.</w:t>
            </w:r>
          </w:p>
        </w:tc>
        <w:tc>
          <w:tcPr>
            <w:tcW w:w="2292" w:type="dxa"/>
          </w:tcPr>
          <w:p w14:paraId="0159A927" w14:textId="77C12467" w:rsidR="00F244F5" w:rsidRPr="00796817" w:rsidRDefault="00F244F5" w:rsidP="00F244F5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Palos Hills, IL</w:t>
            </w:r>
          </w:p>
        </w:tc>
        <w:tc>
          <w:tcPr>
            <w:tcW w:w="2293" w:type="dxa"/>
          </w:tcPr>
          <w:p w14:paraId="67BAFE21" w14:textId="77777777" w:rsidR="00F244F5" w:rsidRPr="00F244F5" w:rsidRDefault="00F244F5" w:rsidP="00F244F5">
            <w:pPr>
              <w:rPr>
                <w:bCs/>
                <w:sz w:val="22"/>
                <w:szCs w:val="22"/>
              </w:rPr>
            </w:pPr>
          </w:p>
        </w:tc>
      </w:tr>
      <w:tr w:rsidR="00F244F5" w14:paraId="03CEE3F2" w14:textId="77777777" w:rsidTr="001C7506">
        <w:tc>
          <w:tcPr>
            <w:tcW w:w="4225" w:type="dxa"/>
          </w:tcPr>
          <w:p w14:paraId="18E2CF36" w14:textId="0A045F29" w:rsidR="00F244F5" w:rsidRPr="00F244F5" w:rsidRDefault="00F244F5" w:rsidP="00F244F5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Ivan Sanchez-Fernandez, M.D.</w:t>
            </w:r>
          </w:p>
        </w:tc>
        <w:tc>
          <w:tcPr>
            <w:tcW w:w="2292" w:type="dxa"/>
          </w:tcPr>
          <w:p w14:paraId="50340789" w14:textId="479E7E4D" w:rsidR="00F244F5" w:rsidRPr="00796817" w:rsidRDefault="00F244F5" w:rsidP="00F244F5">
            <w:pPr>
              <w:rPr>
                <w:bCs/>
                <w:sz w:val="22"/>
                <w:szCs w:val="22"/>
              </w:rPr>
            </w:pPr>
            <w:proofErr w:type="spellStart"/>
            <w:r w:rsidRPr="00796817">
              <w:rPr>
                <w:sz w:val="22"/>
                <w:szCs w:val="22"/>
              </w:rPr>
              <w:t>Allstop</w:t>
            </w:r>
            <w:proofErr w:type="spellEnd"/>
            <w:r w:rsidRPr="00796817">
              <w:rPr>
                <w:sz w:val="22"/>
                <w:szCs w:val="22"/>
              </w:rPr>
              <w:t>, MA</w:t>
            </w:r>
          </w:p>
        </w:tc>
        <w:tc>
          <w:tcPr>
            <w:tcW w:w="2293" w:type="dxa"/>
          </w:tcPr>
          <w:p w14:paraId="7711E018" w14:textId="77777777" w:rsidR="00F244F5" w:rsidRPr="00F244F5" w:rsidRDefault="00F244F5" w:rsidP="00F244F5">
            <w:pPr>
              <w:rPr>
                <w:bCs/>
                <w:sz w:val="22"/>
                <w:szCs w:val="22"/>
              </w:rPr>
            </w:pPr>
          </w:p>
        </w:tc>
      </w:tr>
      <w:tr w:rsidR="00F244F5" w14:paraId="79553C40" w14:textId="77777777" w:rsidTr="001C7506">
        <w:tc>
          <w:tcPr>
            <w:tcW w:w="4225" w:type="dxa"/>
          </w:tcPr>
          <w:p w14:paraId="330B6BB2" w14:textId="34A0C82D" w:rsidR="00F244F5" w:rsidRPr="00F244F5" w:rsidRDefault="00F244F5" w:rsidP="00F244F5">
            <w:pPr>
              <w:rPr>
                <w:b/>
                <w:sz w:val="22"/>
                <w:szCs w:val="22"/>
              </w:rPr>
            </w:pPr>
            <w:proofErr w:type="spellStart"/>
            <w:r w:rsidRPr="00F244F5">
              <w:rPr>
                <w:sz w:val="22"/>
                <w:szCs w:val="22"/>
              </w:rPr>
              <w:t>Sahawat</w:t>
            </w:r>
            <w:proofErr w:type="spellEnd"/>
            <w:r w:rsidRPr="00F244F5">
              <w:rPr>
                <w:sz w:val="22"/>
                <w:szCs w:val="22"/>
              </w:rPr>
              <w:t xml:space="preserve"> </w:t>
            </w:r>
            <w:proofErr w:type="spellStart"/>
            <w:r w:rsidRPr="00F244F5">
              <w:rPr>
                <w:sz w:val="22"/>
                <w:szCs w:val="22"/>
              </w:rPr>
              <w:t>Tantikittichaikul</w:t>
            </w:r>
            <w:proofErr w:type="spellEnd"/>
            <w:r w:rsidRPr="00F244F5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582F48A8" w14:textId="2660259E" w:rsidR="00F244F5" w:rsidRPr="00796817" w:rsidRDefault="00F244F5" w:rsidP="00F244F5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Norfolk, NE</w:t>
            </w:r>
          </w:p>
        </w:tc>
        <w:tc>
          <w:tcPr>
            <w:tcW w:w="2293" w:type="dxa"/>
          </w:tcPr>
          <w:p w14:paraId="29032954" w14:textId="77777777" w:rsidR="00F244F5" w:rsidRPr="00F244F5" w:rsidRDefault="00F244F5" w:rsidP="00F244F5">
            <w:pPr>
              <w:rPr>
                <w:bCs/>
                <w:sz w:val="22"/>
                <w:szCs w:val="22"/>
              </w:rPr>
            </w:pPr>
          </w:p>
        </w:tc>
      </w:tr>
      <w:tr w:rsidR="00F244F5" w14:paraId="27033045" w14:textId="77777777" w:rsidTr="001C7506">
        <w:tc>
          <w:tcPr>
            <w:tcW w:w="4225" w:type="dxa"/>
          </w:tcPr>
          <w:p w14:paraId="55F5610E" w14:textId="18569B39" w:rsidR="00F244F5" w:rsidRPr="00F244F5" w:rsidRDefault="00F244F5" w:rsidP="00F244F5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 xml:space="preserve">Mohamed B. </w:t>
            </w:r>
            <w:proofErr w:type="spellStart"/>
            <w:r w:rsidRPr="00F244F5">
              <w:rPr>
                <w:sz w:val="22"/>
                <w:szCs w:val="22"/>
              </w:rPr>
              <w:t>Bakhit</w:t>
            </w:r>
            <w:proofErr w:type="spellEnd"/>
            <w:r w:rsidRPr="00F244F5">
              <w:rPr>
                <w:sz w:val="22"/>
                <w:szCs w:val="22"/>
              </w:rPr>
              <w:t xml:space="preserve"> Tom, M.D.</w:t>
            </w:r>
          </w:p>
        </w:tc>
        <w:tc>
          <w:tcPr>
            <w:tcW w:w="2292" w:type="dxa"/>
          </w:tcPr>
          <w:p w14:paraId="41992F07" w14:textId="518FE97A" w:rsidR="00F244F5" w:rsidRPr="00796817" w:rsidRDefault="00F244F5" w:rsidP="00F244F5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St. Louis, MO</w:t>
            </w:r>
          </w:p>
        </w:tc>
        <w:tc>
          <w:tcPr>
            <w:tcW w:w="2293" w:type="dxa"/>
          </w:tcPr>
          <w:p w14:paraId="2CADEA53" w14:textId="77777777" w:rsidR="00F244F5" w:rsidRPr="00F244F5" w:rsidRDefault="00F244F5" w:rsidP="00F244F5">
            <w:pPr>
              <w:rPr>
                <w:bCs/>
                <w:sz w:val="22"/>
                <w:szCs w:val="22"/>
              </w:rPr>
            </w:pPr>
          </w:p>
        </w:tc>
      </w:tr>
      <w:tr w:rsidR="00796817" w14:paraId="07E1448A" w14:textId="77777777" w:rsidTr="001C7506">
        <w:tc>
          <w:tcPr>
            <w:tcW w:w="4225" w:type="dxa"/>
          </w:tcPr>
          <w:p w14:paraId="405F90CC" w14:textId="40F7963B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Ahmad Zrik, M.D.</w:t>
            </w:r>
          </w:p>
        </w:tc>
        <w:tc>
          <w:tcPr>
            <w:tcW w:w="2292" w:type="dxa"/>
          </w:tcPr>
          <w:p w14:paraId="2D42B1C2" w14:textId="6C267ED7" w:rsidR="00796817" w:rsidRPr="00796817" w:rsidRDefault="00796817" w:rsidP="00796817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Farmington Hills, MI</w:t>
            </w:r>
          </w:p>
        </w:tc>
        <w:tc>
          <w:tcPr>
            <w:tcW w:w="2293" w:type="dxa"/>
          </w:tcPr>
          <w:p w14:paraId="72AA3C89" w14:textId="77777777" w:rsidR="00796817" w:rsidRPr="00F244F5" w:rsidRDefault="00796817" w:rsidP="00796817">
            <w:pPr>
              <w:rPr>
                <w:bCs/>
                <w:sz w:val="22"/>
                <w:szCs w:val="22"/>
              </w:rPr>
            </w:pPr>
          </w:p>
        </w:tc>
      </w:tr>
      <w:tr w:rsidR="00796817" w14:paraId="39920E2C" w14:textId="77777777" w:rsidTr="001C7506">
        <w:tc>
          <w:tcPr>
            <w:tcW w:w="4225" w:type="dxa"/>
          </w:tcPr>
          <w:p w14:paraId="680F23D8" w14:textId="754B1AF7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Thomas N. Leahy, M.D.</w:t>
            </w:r>
          </w:p>
        </w:tc>
        <w:tc>
          <w:tcPr>
            <w:tcW w:w="2292" w:type="dxa"/>
          </w:tcPr>
          <w:p w14:paraId="27DEFAC6" w14:textId="1BDCF47F" w:rsidR="00796817" w:rsidRPr="00796817" w:rsidRDefault="00796817" w:rsidP="00796817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Reading, PA</w:t>
            </w:r>
          </w:p>
        </w:tc>
        <w:tc>
          <w:tcPr>
            <w:tcW w:w="2293" w:type="dxa"/>
          </w:tcPr>
          <w:p w14:paraId="30474796" w14:textId="77777777" w:rsidR="00796817" w:rsidRPr="00F244F5" w:rsidRDefault="00796817" w:rsidP="00796817">
            <w:pPr>
              <w:rPr>
                <w:bCs/>
                <w:sz w:val="22"/>
                <w:szCs w:val="22"/>
              </w:rPr>
            </w:pPr>
          </w:p>
        </w:tc>
      </w:tr>
      <w:tr w:rsidR="00796817" w14:paraId="0A7A6E99" w14:textId="77777777" w:rsidTr="001C7506">
        <w:tc>
          <w:tcPr>
            <w:tcW w:w="4225" w:type="dxa"/>
          </w:tcPr>
          <w:p w14:paraId="33368F2B" w14:textId="5D566526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Leslie McDougall, D.O.</w:t>
            </w:r>
          </w:p>
        </w:tc>
        <w:tc>
          <w:tcPr>
            <w:tcW w:w="2292" w:type="dxa"/>
          </w:tcPr>
          <w:p w14:paraId="4F1F2EA6" w14:textId="069C5F51" w:rsidR="00796817" w:rsidRPr="00796817" w:rsidRDefault="00796817" w:rsidP="00796817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Port Matilda, PA</w:t>
            </w:r>
          </w:p>
        </w:tc>
        <w:tc>
          <w:tcPr>
            <w:tcW w:w="2293" w:type="dxa"/>
          </w:tcPr>
          <w:p w14:paraId="7A4D81D3" w14:textId="77777777" w:rsidR="00796817" w:rsidRPr="00F244F5" w:rsidRDefault="00796817" w:rsidP="00796817">
            <w:pPr>
              <w:rPr>
                <w:bCs/>
                <w:sz w:val="22"/>
                <w:szCs w:val="22"/>
              </w:rPr>
            </w:pPr>
          </w:p>
        </w:tc>
      </w:tr>
      <w:tr w:rsidR="00796817" w14:paraId="586C41A8" w14:textId="77777777" w:rsidTr="001C7506">
        <w:tc>
          <w:tcPr>
            <w:tcW w:w="4225" w:type="dxa"/>
          </w:tcPr>
          <w:p w14:paraId="15F18946" w14:textId="5673408A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Salman Rashid, M.D.</w:t>
            </w:r>
          </w:p>
        </w:tc>
        <w:tc>
          <w:tcPr>
            <w:tcW w:w="2292" w:type="dxa"/>
          </w:tcPr>
          <w:p w14:paraId="6E2C03EA" w14:textId="38015C3A" w:rsidR="00796817" w:rsidRPr="00796817" w:rsidRDefault="00796817" w:rsidP="00796817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Homewood, AL</w:t>
            </w:r>
          </w:p>
        </w:tc>
        <w:tc>
          <w:tcPr>
            <w:tcW w:w="2293" w:type="dxa"/>
          </w:tcPr>
          <w:p w14:paraId="299F1EC5" w14:textId="77777777" w:rsidR="00796817" w:rsidRPr="00F244F5" w:rsidRDefault="00796817" w:rsidP="00796817">
            <w:pPr>
              <w:rPr>
                <w:bCs/>
                <w:sz w:val="22"/>
                <w:szCs w:val="22"/>
              </w:rPr>
            </w:pPr>
          </w:p>
        </w:tc>
      </w:tr>
      <w:tr w:rsidR="00796817" w14:paraId="363BC04E" w14:textId="77777777" w:rsidTr="001C7506">
        <w:tc>
          <w:tcPr>
            <w:tcW w:w="4225" w:type="dxa"/>
          </w:tcPr>
          <w:p w14:paraId="4C1FBEEB" w14:textId="1E7FD0E4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Muhammad F. Salim, M.D.</w:t>
            </w:r>
          </w:p>
        </w:tc>
        <w:tc>
          <w:tcPr>
            <w:tcW w:w="2292" w:type="dxa"/>
          </w:tcPr>
          <w:p w14:paraId="78EC24FE" w14:textId="273BE095" w:rsidR="00796817" w:rsidRPr="00796817" w:rsidRDefault="00796817" w:rsidP="00796817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Vestavia Hill, AL</w:t>
            </w:r>
          </w:p>
        </w:tc>
        <w:tc>
          <w:tcPr>
            <w:tcW w:w="2293" w:type="dxa"/>
          </w:tcPr>
          <w:p w14:paraId="16542C7F" w14:textId="77777777" w:rsidR="00796817" w:rsidRPr="00F244F5" w:rsidRDefault="00796817" w:rsidP="00796817">
            <w:pPr>
              <w:rPr>
                <w:bCs/>
                <w:sz w:val="22"/>
                <w:szCs w:val="22"/>
              </w:rPr>
            </w:pPr>
          </w:p>
        </w:tc>
      </w:tr>
      <w:tr w:rsidR="00796817" w14:paraId="68F6F7AD" w14:textId="77777777" w:rsidTr="001C7506">
        <w:tc>
          <w:tcPr>
            <w:tcW w:w="4225" w:type="dxa"/>
          </w:tcPr>
          <w:p w14:paraId="2D4D44B5" w14:textId="287D7DBE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Ivan Sanchez Fernandez, M.D.</w:t>
            </w:r>
          </w:p>
        </w:tc>
        <w:tc>
          <w:tcPr>
            <w:tcW w:w="2292" w:type="dxa"/>
          </w:tcPr>
          <w:p w14:paraId="08519B77" w14:textId="3F2380DB" w:rsidR="00796817" w:rsidRPr="00796817" w:rsidRDefault="00796817" w:rsidP="00796817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Allston, MA</w:t>
            </w:r>
          </w:p>
        </w:tc>
        <w:tc>
          <w:tcPr>
            <w:tcW w:w="2293" w:type="dxa"/>
          </w:tcPr>
          <w:p w14:paraId="3DC5D130" w14:textId="77777777" w:rsidR="00796817" w:rsidRPr="00F244F5" w:rsidRDefault="00796817" w:rsidP="00796817">
            <w:pPr>
              <w:rPr>
                <w:bCs/>
                <w:sz w:val="22"/>
                <w:szCs w:val="22"/>
              </w:rPr>
            </w:pPr>
          </w:p>
        </w:tc>
      </w:tr>
      <w:tr w:rsidR="00796817" w14:paraId="4F32D6B6" w14:textId="77777777" w:rsidTr="001C7506">
        <w:tc>
          <w:tcPr>
            <w:tcW w:w="4225" w:type="dxa"/>
          </w:tcPr>
          <w:p w14:paraId="65888E7F" w14:textId="714D9D5D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 xml:space="preserve">Carolina Barbosa </w:t>
            </w:r>
            <w:proofErr w:type="spellStart"/>
            <w:r w:rsidRPr="00796817">
              <w:rPr>
                <w:sz w:val="22"/>
                <w:szCs w:val="22"/>
              </w:rPr>
              <w:t>Maciel</w:t>
            </w:r>
            <w:proofErr w:type="spellEnd"/>
            <w:r w:rsidRPr="00796817">
              <w:rPr>
                <w:sz w:val="22"/>
                <w:szCs w:val="22"/>
              </w:rPr>
              <w:t xml:space="preserve">, </w:t>
            </w:r>
            <w:proofErr w:type="gramStart"/>
            <w:r w:rsidRPr="00796817">
              <w:rPr>
                <w:sz w:val="22"/>
                <w:szCs w:val="22"/>
              </w:rPr>
              <w:t>M.D</w:t>
            </w:r>
            <w:proofErr w:type="gramEnd"/>
          </w:p>
        </w:tc>
        <w:tc>
          <w:tcPr>
            <w:tcW w:w="2292" w:type="dxa"/>
          </w:tcPr>
          <w:p w14:paraId="42CF987F" w14:textId="50132B66" w:rsidR="00796817" w:rsidRPr="00796817" w:rsidRDefault="00796817" w:rsidP="00796817">
            <w:pPr>
              <w:rPr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Gainesville, FL</w:t>
            </w:r>
          </w:p>
        </w:tc>
        <w:tc>
          <w:tcPr>
            <w:tcW w:w="2293" w:type="dxa"/>
          </w:tcPr>
          <w:p w14:paraId="311A0B5E" w14:textId="77777777" w:rsidR="00796817" w:rsidRPr="00F244F5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79A38290" w14:textId="77777777" w:rsidTr="001C7506">
        <w:tc>
          <w:tcPr>
            <w:tcW w:w="4225" w:type="dxa"/>
          </w:tcPr>
          <w:p w14:paraId="6C63DB7B" w14:textId="499AF398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Harinder S. Dhaliwal, M.D.</w:t>
            </w:r>
          </w:p>
        </w:tc>
        <w:tc>
          <w:tcPr>
            <w:tcW w:w="2292" w:type="dxa"/>
          </w:tcPr>
          <w:p w14:paraId="4DE7F5F1" w14:textId="5CD81A16" w:rsidR="00796817" w:rsidRPr="00796817" w:rsidRDefault="00796817" w:rsidP="00796817">
            <w:pPr>
              <w:rPr>
                <w:bCs/>
                <w:sz w:val="22"/>
                <w:szCs w:val="22"/>
              </w:rPr>
            </w:pPr>
          </w:p>
        </w:tc>
        <w:tc>
          <w:tcPr>
            <w:tcW w:w="2293" w:type="dxa"/>
          </w:tcPr>
          <w:p w14:paraId="56D30CEB" w14:textId="05BB5BF9" w:rsidR="00796817" w:rsidRPr="000E599B" w:rsidRDefault="000E599B" w:rsidP="0079681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  <w:r w:rsidR="009E046D">
              <w:rPr>
                <w:sz w:val="22"/>
                <w:szCs w:val="22"/>
              </w:rPr>
              <w:t>C,</w:t>
            </w:r>
            <w:r w:rsidRPr="000E599B">
              <w:rPr>
                <w:sz w:val="22"/>
                <w:szCs w:val="22"/>
              </w:rPr>
              <w:t xml:space="preserve"> Canada</w:t>
            </w:r>
          </w:p>
        </w:tc>
      </w:tr>
      <w:tr w:rsidR="00796817" w14:paraId="50C75FD6" w14:textId="77777777" w:rsidTr="001C7506">
        <w:tc>
          <w:tcPr>
            <w:tcW w:w="4225" w:type="dxa"/>
          </w:tcPr>
          <w:p w14:paraId="10D4BD6F" w14:textId="587FDCF8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Tiffany N. Eady, M.D., Ph.D.</w:t>
            </w:r>
          </w:p>
        </w:tc>
        <w:tc>
          <w:tcPr>
            <w:tcW w:w="2292" w:type="dxa"/>
          </w:tcPr>
          <w:p w14:paraId="4C740D30" w14:textId="3B05EDF6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New Orleans, LA</w:t>
            </w:r>
          </w:p>
        </w:tc>
        <w:tc>
          <w:tcPr>
            <w:tcW w:w="2293" w:type="dxa"/>
          </w:tcPr>
          <w:p w14:paraId="1B2AB751" w14:textId="77777777" w:rsidR="00796817" w:rsidRPr="00F244F5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6E3E97EB" w14:textId="77777777" w:rsidTr="001C7506">
        <w:tc>
          <w:tcPr>
            <w:tcW w:w="4225" w:type="dxa"/>
          </w:tcPr>
          <w:p w14:paraId="0BB4848A" w14:textId="3C4CEC43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Gregory Kapinos, M.D.</w:t>
            </w:r>
          </w:p>
        </w:tc>
        <w:tc>
          <w:tcPr>
            <w:tcW w:w="2292" w:type="dxa"/>
          </w:tcPr>
          <w:p w14:paraId="274D55E9" w14:textId="6D86C497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New York, NY</w:t>
            </w:r>
          </w:p>
        </w:tc>
        <w:tc>
          <w:tcPr>
            <w:tcW w:w="2293" w:type="dxa"/>
          </w:tcPr>
          <w:p w14:paraId="5CE592D3" w14:textId="77777777" w:rsidR="00796817" w:rsidRPr="00F244F5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0E5104F9" w14:textId="77777777" w:rsidTr="001C7506">
        <w:tc>
          <w:tcPr>
            <w:tcW w:w="4225" w:type="dxa"/>
          </w:tcPr>
          <w:p w14:paraId="72570875" w14:textId="13709594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Michael P. Macken, M.D.</w:t>
            </w:r>
          </w:p>
        </w:tc>
        <w:tc>
          <w:tcPr>
            <w:tcW w:w="2292" w:type="dxa"/>
          </w:tcPr>
          <w:p w14:paraId="0FEC5489" w14:textId="1B961302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Chicago, IL</w:t>
            </w:r>
          </w:p>
        </w:tc>
        <w:tc>
          <w:tcPr>
            <w:tcW w:w="2293" w:type="dxa"/>
          </w:tcPr>
          <w:p w14:paraId="7873D220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280AC33C" w14:textId="77777777" w:rsidTr="001C7506">
        <w:tc>
          <w:tcPr>
            <w:tcW w:w="4225" w:type="dxa"/>
          </w:tcPr>
          <w:p w14:paraId="553874EF" w14:textId="61270D54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Waldemar M. Nowak, M.D.</w:t>
            </w:r>
          </w:p>
        </w:tc>
        <w:tc>
          <w:tcPr>
            <w:tcW w:w="2292" w:type="dxa"/>
          </w:tcPr>
          <w:p w14:paraId="71EAE2AB" w14:textId="6763FB6E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Miami, FL</w:t>
            </w:r>
          </w:p>
        </w:tc>
        <w:tc>
          <w:tcPr>
            <w:tcW w:w="2293" w:type="dxa"/>
          </w:tcPr>
          <w:p w14:paraId="5B069EE6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4F429775" w14:textId="77777777" w:rsidTr="001C7506">
        <w:tc>
          <w:tcPr>
            <w:tcW w:w="4225" w:type="dxa"/>
          </w:tcPr>
          <w:p w14:paraId="3FF09AEE" w14:textId="3237430E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Mahmoud Salhab, M.D.</w:t>
            </w:r>
          </w:p>
        </w:tc>
        <w:tc>
          <w:tcPr>
            <w:tcW w:w="2292" w:type="dxa"/>
          </w:tcPr>
          <w:p w14:paraId="0C7476E7" w14:textId="01B1A4A6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Bartlett, TN</w:t>
            </w:r>
          </w:p>
        </w:tc>
        <w:tc>
          <w:tcPr>
            <w:tcW w:w="2293" w:type="dxa"/>
          </w:tcPr>
          <w:p w14:paraId="6B02389C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4B15B428" w14:textId="77777777" w:rsidTr="001C7506">
        <w:tc>
          <w:tcPr>
            <w:tcW w:w="4225" w:type="dxa"/>
          </w:tcPr>
          <w:p w14:paraId="2504B9FD" w14:textId="0D144D60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Kallol K. Set, M.D.</w:t>
            </w:r>
          </w:p>
        </w:tc>
        <w:tc>
          <w:tcPr>
            <w:tcW w:w="2292" w:type="dxa"/>
          </w:tcPr>
          <w:p w14:paraId="415FDB9A" w14:textId="1706272F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Dayton, OH</w:t>
            </w:r>
          </w:p>
        </w:tc>
        <w:tc>
          <w:tcPr>
            <w:tcW w:w="2293" w:type="dxa"/>
          </w:tcPr>
          <w:p w14:paraId="157881BC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576011EC" w14:textId="77777777" w:rsidTr="001C7506">
        <w:tc>
          <w:tcPr>
            <w:tcW w:w="4225" w:type="dxa"/>
          </w:tcPr>
          <w:p w14:paraId="3D8656EA" w14:textId="5EE914D2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 xml:space="preserve">Ahmad A. </w:t>
            </w:r>
            <w:proofErr w:type="spellStart"/>
            <w:r w:rsidRPr="00796817">
              <w:rPr>
                <w:sz w:val="22"/>
                <w:szCs w:val="22"/>
              </w:rPr>
              <w:t>Abulaban</w:t>
            </w:r>
            <w:proofErr w:type="spellEnd"/>
            <w:r w:rsidRPr="00796817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65C12912" w14:textId="6219F65D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North Haven, CT</w:t>
            </w:r>
          </w:p>
        </w:tc>
        <w:tc>
          <w:tcPr>
            <w:tcW w:w="2293" w:type="dxa"/>
          </w:tcPr>
          <w:p w14:paraId="3E517E1E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2E56840F" w14:textId="77777777" w:rsidTr="001C7506">
        <w:tc>
          <w:tcPr>
            <w:tcW w:w="4225" w:type="dxa"/>
          </w:tcPr>
          <w:p w14:paraId="22DB95E7" w14:textId="2ED097EE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 xml:space="preserve">Brian L. </w:t>
            </w:r>
            <w:proofErr w:type="spellStart"/>
            <w:r w:rsidRPr="00796817">
              <w:rPr>
                <w:sz w:val="22"/>
                <w:szCs w:val="22"/>
              </w:rPr>
              <w:t>Appavu</w:t>
            </w:r>
            <w:proofErr w:type="spellEnd"/>
            <w:r w:rsidRPr="00796817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5D1284F9" w14:textId="190D38C9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Mesa, AZ</w:t>
            </w:r>
          </w:p>
        </w:tc>
        <w:tc>
          <w:tcPr>
            <w:tcW w:w="2293" w:type="dxa"/>
          </w:tcPr>
          <w:p w14:paraId="2A843E4B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0AA9DE4E" w14:textId="77777777" w:rsidTr="001C7506">
        <w:tc>
          <w:tcPr>
            <w:tcW w:w="4225" w:type="dxa"/>
          </w:tcPr>
          <w:p w14:paraId="66256A90" w14:textId="13613E8F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Margo L. Block, D.O.</w:t>
            </w:r>
          </w:p>
        </w:tc>
        <w:tc>
          <w:tcPr>
            <w:tcW w:w="2292" w:type="dxa"/>
          </w:tcPr>
          <w:p w14:paraId="4475FF5D" w14:textId="2B48392F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proofErr w:type="spellStart"/>
            <w:r w:rsidRPr="00796817">
              <w:rPr>
                <w:sz w:val="22"/>
                <w:szCs w:val="22"/>
              </w:rPr>
              <w:t>Lees</w:t>
            </w:r>
            <w:proofErr w:type="spellEnd"/>
            <w:r w:rsidRPr="00796817">
              <w:rPr>
                <w:sz w:val="22"/>
                <w:szCs w:val="22"/>
              </w:rPr>
              <w:t xml:space="preserve"> Summit, MO</w:t>
            </w:r>
          </w:p>
        </w:tc>
        <w:tc>
          <w:tcPr>
            <w:tcW w:w="2293" w:type="dxa"/>
          </w:tcPr>
          <w:p w14:paraId="7DD25F95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32D0346E" w14:textId="77777777" w:rsidTr="001C7506">
        <w:tc>
          <w:tcPr>
            <w:tcW w:w="4225" w:type="dxa"/>
          </w:tcPr>
          <w:p w14:paraId="202E8B7C" w14:textId="14A9B72A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proofErr w:type="spellStart"/>
            <w:r w:rsidRPr="00796817">
              <w:rPr>
                <w:sz w:val="22"/>
                <w:szCs w:val="22"/>
              </w:rPr>
              <w:t>Jiani</w:t>
            </w:r>
            <w:proofErr w:type="spellEnd"/>
            <w:r w:rsidRPr="00796817">
              <w:rPr>
                <w:sz w:val="22"/>
                <w:szCs w:val="22"/>
              </w:rPr>
              <w:t xml:space="preserve"> Chen, M.D.</w:t>
            </w:r>
          </w:p>
        </w:tc>
        <w:tc>
          <w:tcPr>
            <w:tcW w:w="2292" w:type="dxa"/>
          </w:tcPr>
          <w:p w14:paraId="34A9E8DE" w14:textId="0CC68277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Cleveland, OH</w:t>
            </w:r>
          </w:p>
        </w:tc>
        <w:tc>
          <w:tcPr>
            <w:tcW w:w="2293" w:type="dxa"/>
          </w:tcPr>
          <w:p w14:paraId="755757CC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193BEFB6" w14:textId="77777777" w:rsidTr="001C7506">
        <w:tc>
          <w:tcPr>
            <w:tcW w:w="4225" w:type="dxa"/>
          </w:tcPr>
          <w:p w14:paraId="2CD2C937" w14:textId="4DE4771C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Chris R. Collins, M.D.</w:t>
            </w:r>
          </w:p>
        </w:tc>
        <w:tc>
          <w:tcPr>
            <w:tcW w:w="2292" w:type="dxa"/>
          </w:tcPr>
          <w:p w14:paraId="2D7DFEB3" w14:textId="3687C029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Mandeville, LA</w:t>
            </w:r>
          </w:p>
        </w:tc>
        <w:tc>
          <w:tcPr>
            <w:tcW w:w="2293" w:type="dxa"/>
          </w:tcPr>
          <w:p w14:paraId="55A0E9F3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132E001A" w14:textId="77777777" w:rsidTr="001C7506">
        <w:tc>
          <w:tcPr>
            <w:tcW w:w="4225" w:type="dxa"/>
          </w:tcPr>
          <w:p w14:paraId="1F12BAAA" w14:textId="50BA577F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Omar M. Hussein, M.D.</w:t>
            </w:r>
          </w:p>
        </w:tc>
        <w:tc>
          <w:tcPr>
            <w:tcW w:w="2292" w:type="dxa"/>
          </w:tcPr>
          <w:p w14:paraId="2C8FCD8C" w14:textId="10E3AFD3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Albuquerque, NM</w:t>
            </w:r>
          </w:p>
        </w:tc>
        <w:tc>
          <w:tcPr>
            <w:tcW w:w="2293" w:type="dxa"/>
          </w:tcPr>
          <w:p w14:paraId="23CD39C5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0EB833FB" w14:textId="77777777" w:rsidTr="001C7506">
        <w:tc>
          <w:tcPr>
            <w:tcW w:w="4225" w:type="dxa"/>
          </w:tcPr>
          <w:p w14:paraId="4FE4D2AE" w14:textId="11FE09C1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Michael R. Kentris, M.D.</w:t>
            </w:r>
          </w:p>
        </w:tc>
        <w:tc>
          <w:tcPr>
            <w:tcW w:w="2292" w:type="dxa"/>
          </w:tcPr>
          <w:p w14:paraId="18734584" w14:textId="495B8ACA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Dayton, OH</w:t>
            </w:r>
          </w:p>
        </w:tc>
        <w:tc>
          <w:tcPr>
            <w:tcW w:w="2293" w:type="dxa"/>
          </w:tcPr>
          <w:p w14:paraId="193E8670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1C16F5A7" w14:textId="77777777" w:rsidTr="001C7506">
        <w:tc>
          <w:tcPr>
            <w:tcW w:w="4225" w:type="dxa"/>
          </w:tcPr>
          <w:p w14:paraId="6C33D653" w14:textId="59C8E57D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proofErr w:type="spellStart"/>
            <w:r w:rsidRPr="00796817">
              <w:rPr>
                <w:sz w:val="22"/>
                <w:szCs w:val="22"/>
              </w:rPr>
              <w:t>Hamir</w:t>
            </w:r>
            <w:proofErr w:type="spellEnd"/>
            <w:r w:rsidRPr="00796817">
              <w:rPr>
                <w:sz w:val="22"/>
                <w:szCs w:val="22"/>
              </w:rPr>
              <w:t xml:space="preserve"> Khandker, M.D.</w:t>
            </w:r>
          </w:p>
        </w:tc>
        <w:tc>
          <w:tcPr>
            <w:tcW w:w="2292" w:type="dxa"/>
          </w:tcPr>
          <w:p w14:paraId="1BB212A2" w14:textId="57E843D8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Kenner, LA</w:t>
            </w:r>
          </w:p>
        </w:tc>
        <w:tc>
          <w:tcPr>
            <w:tcW w:w="2293" w:type="dxa"/>
          </w:tcPr>
          <w:p w14:paraId="19819AA9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43A5AD75" w14:textId="77777777" w:rsidTr="001C7506">
        <w:tc>
          <w:tcPr>
            <w:tcW w:w="4225" w:type="dxa"/>
          </w:tcPr>
          <w:p w14:paraId="7FC528D2" w14:textId="0B18C4FB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John A. Parker, M.D.</w:t>
            </w:r>
          </w:p>
        </w:tc>
        <w:tc>
          <w:tcPr>
            <w:tcW w:w="2292" w:type="dxa"/>
          </w:tcPr>
          <w:p w14:paraId="49BBEEBC" w14:textId="047F94DB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Whittier, CA</w:t>
            </w:r>
          </w:p>
        </w:tc>
        <w:tc>
          <w:tcPr>
            <w:tcW w:w="2293" w:type="dxa"/>
          </w:tcPr>
          <w:p w14:paraId="49C2723F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42A93153" w14:textId="77777777" w:rsidTr="001C7506">
        <w:tc>
          <w:tcPr>
            <w:tcW w:w="4225" w:type="dxa"/>
          </w:tcPr>
          <w:p w14:paraId="67A215D4" w14:textId="5049791F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Kaitlin Reilly, M.D.</w:t>
            </w:r>
          </w:p>
        </w:tc>
        <w:tc>
          <w:tcPr>
            <w:tcW w:w="2292" w:type="dxa"/>
          </w:tcPr>
          <w:p w14:paraId="502C6325" w14:textId="2D7E51CD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New York, NY</w:t>
            </w:r>
          </w:p>
        </w:tc>
        <w:tc>
          <w:tcPr>
            <w:tcW w:w="2293" w:type="dxa"/>
          </w:tcPr>
          <w:p w14:paraId="51E46951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05F36D45" w14:textId="77777777" w:rsidTr="001C7506">
        <w:tc>
          <w:tcPr>
            <w:tcW w:w="4225" w:type="dxa"/>
          </w:tcPr>
          <w:p w14:paraId="18017D20" w14:textId="2DB86CFC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Dionne E. Swor, D.O.</w:t>
            </w:r>
          </w:p>
        </w:tc>
        <w:tc>
          <w:tcPr>
            <w:tcW w:w="2292" w:type="dxa"/>
          </w:tcPr>
          <w:p w14:paraId="0C29F9F0" w14:textId="621500CF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Winston-Salem, NC</w:t>
            </w:r>
          </w:p>
        </w:tc>
        <w:tc>
          <w:tcPr>
            <w:tcW w:w="2293" w:type="dxa"/>
          </w:tcPr>
          <w:p w14:paraId="41662056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2D5A3285" w14:textId="77777777" w:rsidTr="001C7506">
        <w:tc>
          <w:tcPr>
            <w:tcW w:w="4225" w:type="dxa"/>
          </w:tcPr>
          <w:p w14:paraId="234C778C" w14:textId="1739C768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 xml:space="preserve">Andrew </w:t>
            </w:r>
            <w:proofErr w:type="spellStart"/>
            <w:r w:rsidRPr="00796817">
              <w:rPr>
                <w:sz w:val="22"/>
                <w:szCs w:val="22"/>
              </w:rPr>
              <w:t>Treister</w:t>
            </w:r>
            <w:proofErr w:type="spellEnd"/>
            <w:r w:rsidRPr="00796817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4793013D" w14:textId="5ACCEF26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Portland, OR</w:t>
            </w:r>
          </w:p>
        </w:tc>
        <w:tc>
          <w:tcPr>
            <w:tcW w:w="2293" w:type="dxa"/>
          </w:tcPr>
          <w:p w14:paraId="6DA350A8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796817" w14:paraId="44BCCE10" w14:textId="77777777" w:rsidTr="001C7506">
        <w:tc>
          <w:tcPr>
            <w:tcW w:w="4225" w:type="dxa"/>
          </w:tcPr>
          <w:p w14:paraId="2750E2A9" w14:textId="1EA39BAD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 xml:space="preserve">Asri </w:t>
            </w:r>
            <w:proofErr w:type="spellStart"/>
            <w:r w:rsidRPr="00796817">
              <w:rPr>
                <w:sz w:val="22"/>
                <w:szCs w:val="22"/>
              </w:rPr>
              <w:t>Yuliati</w:t>
            </w:r>
            <w:proofErr w:type="spellEnd"/>
            <w:r w:rsidRPr="00796817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651429B6" w14:textId="02FF5881" w:rsidR="00796817" w:rsidRPr="00796817" w:rsidRDefault="00796817" w:rsidP="00796817">
            <w:pPr>
              <w:rPr>
                <w:b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Los Angeles, CA</w:t>
            </w:r>
          </w:p>
        </w:tc>
        <w:tc>
          <w:tcPr>
            <w:tcW w:w="2293" w:type="dxa"/>
          </w:tcPr>
          <w:p w14:paraId="51910D6C" w14:textId="77777777" w:rsidR="00796817" w:rsidRPr="00617049" w:rsidRDefault="00796817" w:rsidP="00796817">
            <w:pPr>
              <w:rPr>
                <w:sz w:val="22"/>
                <w:szCs w:val="22"/>
              </w:rPr>
            </w:pPr>
          </w:p>
        </w:tc>
      </w:tr>
      <w:tr w:rsidR="009E046D" w14:paraId="39D8B032" w14:textId="77777777" w:rsidTr="001C7506">
        <w:tc>
          <w:tcPr>
            <w:tcW w:w="4225" w:type="dxa"/>
          </w:tcPr>
          <w:p w14:paraId="1071A110" w14:textId="62F16482" w:rsidR="009E046D" w:rsidRPr="009E046D" w:rsidRDefault="009E046D" w:rsidP="009E046D">
            <w:pPr>
              <w:rPr>
                <w:sz w:val="22"/>
                <w:szCs w:val="22"/>
              </w:rPr>
            </w:pPr>
            <w:r w:rsidRPr="009E046D">
              <w:t>Izad-Yar Daniel Rasheed, M.D.</w:t>
            </w:r>
          </w:p>
        </w:tc>
        <w:tc>
          <w:tcPr>
            <w:tcW w:w="2292" w:type="dxa"/>
          </w:tcPr>
          <w:p w14:paraId="723C9C5B" w14:textId="7793ABC4" w:rsidR="009E046D" w:rsidRPr="00796817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tley, NJ</w:t>
            </w:r>
          </w:p>
        </w:tc>
        <w:tc>
          <w:tcPr>
            <w:tcW w:w="2293" w:type="dxa"/>
          </w:tcPr>
          <w:p w14:paraId="1A473C15" w14:textId="77777777" w:rsidR="009E046D" w:rsidRPr="00617049" w:rsidRDefault="009E046D" w:rsidP="009E046D">
            <w:pPr>
              <w:rPr>
                <w:sz w:val="22"/>
                <w:szCs w:val="22"/>
              </w:rPr>
            </w:pPr>
          </w:p>
        </w:tc>
      </w:tr>
      <w:tr w:rsidR="009E046D" w14:paraId="277F7048" w14:textId="77777777" w:rsidTr="001C7506">
        <w:tc>
          <w:tcPr>
            <w:tcW w:w="4225" w:type="dxa"/>
          </w:tcPr>
          <w:p w14:paraId="127D795B" w14:textId="61A9BF05" w:rsidR="009E046D" w:rsidRPr="009E046D" w:rsidRDefault="009E046D" w:rsidP="009E046D">
            <w:pPr>
              <w:rPr>
                <w:sz w:val="22"/>
                <w:szCs w:val="22"/>
              </w:rPr>
            </w:pPr>
            <w:r w:rsidRPr="009E046D">
              <w:t>Zubeda B. Sheikh</w:t>
            </w:r>
          </w:p>
        </w:tc>
        <w:tc>
          <w:tcPr>
            <w:tcW w:w="2292" w:type="dxa"/>
          </w:tcPr>
          <w:p w14:paraId="72A5513A" w14:textId="5F7D2D9E" w:rsidR="009E046D" w:rsidRPr="00796817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rgantown, WV</w:t>
            </w:r>
          </w:p>
        </w:tc>
        <w:tc>
          <w:tcPr>
            <w:tcW w:w="2293" w:type="dxa"/>
          </w:tcPr>
          <w:p w14:paraId="4B2A0E9D" w14:textId="77777777" w:rsidR="009E046D" w:rsidRPr="00617049" w:rsidRDefault="009E046D" w:rsidP="009E046D">
            <w:pPr>
              <w:rPr>
                <w:sz w:val="22"/>
                <w:szCs w:val="22"/>
              </w:rPr>
            </w:pPr>
          </w:p>
        </w:tc>
      </w:tr>
      <w:tr w:rsidR="009E046D" w14:paraId="6FB09C8C" w14:textId="77777777" w:rsidTr="001C7506">
        <w:tc>
          <w:tcPr>
            <w:tcW w:w="4225" w:type="dxa"/>
          </w:tcPr>
          <w:p w14:paraId="2CEE731A" w14:textId="4811FCF4" w:rsidR="009E046D" w:rsidRPr="009E046D" w:rsidRDefault="009E046D" w:rsidP="009E046D">
            <w:pPr>
              <w:rPr>
                <w:sz w:val="22"/>
                <w:szCs w:val="22"/>
              </w:rPr>
            </w:pPr>
            <w:r w:rsidRPr="009E046D">
              <w:t>Christa B. Swisher, M.D.</w:t>
            </w:r>
          </w:p>
        </w:tc>
        <w:tc>
          <w:tcPr>
            <w:tcW w:w="2292" w:type="dxa"/>
          </w:tcPr>
          <w:p w14:paraId="52C2829D" w14:textId="4378FFFD" w:rsidR="009E046D" w:rsidRPr="00796817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rlotte, NC</w:t>
            </w:r>
          </w:p>
        </w:tc>
        <w:tc>
          <w:tcPr>
            <w:tcW w:w="2293" w:type="dxa"/>
          </w:tcPr>
          <w:p w14:paraId="0B199688" w14:textId="77777777" w:rsidR="009E046D" w:rsidRPr="00617049" w:rsidRDefault="009E046D" w:rsidP="009E046D">
            <w:pPr>
              <w:rPr>
                <w:sz w:val="22"/>
                <w:szCs w:val="22"/>
              </w:rPr>
            </w:pPr>
          </w:p>
        </w:tc>
      </w:tr>
    </w:tbl>
    <w:p w14:paraId="62EBE5A6" w14:textId="228F900C" w:rsidR="00796817" w:rsidRPr="009E046D" w:rsidRDefault="00796817" w:rsidP="009E046D">
      <w:pPr>
        <w:ind w:left="540"/>
      </w:pPr>
    </w:p>
    <w:p w14:paraId="04161EF0" w14:textId="727C21B3" w:rsidR="00796817" w:rsidRPr="00123709" w:rsidRDefault="009E046D" w:rsidP="00796817">
      <w:pPr>
        <w:rPr>
          <w:b/>
          <w:sz w:val="28"/>
          <w:szCs w:val="28"/>
        </w:rPr>
      </w:pPr>
      <w:bookmarkStart w:id="1" w:name="_Hlk60663618"/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4225"/>
        <w:gridCol w:w="2292"/>
        <w:gridCol w:w="2293"/>
      </w:tblGrid>
      <w:tr w:rsidR="00796817" w14:paraId="2047A578" w14:textId="77777777" w:rsidTr="001C7506">
        <w:tc>
          <w:tcPr>
            <w:tcW w:w="8810" w:type="dxa"/>
            <w:gridSpan w:val="3"/>
            <w:shd w:val="clear" w:color="auto" w:fill="D6E3BC" w:themeFill="accent3" w:themeFillTint="66"/>
          </w:tcPr>
          <w:p w14:paraId="22B8A2BB" w14:textId="77777777" w:rsidR="00796817" w:rsidRPr="00617049" w:rsidRDefault="00796817" w:rsidP="001C7506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>Neurophysiologic Intraoperative Monitoring</w:t>
            </w:r>
          </w:p>
        </w:tc>
      </w:tr>
      <w:tr w:rsidR="00796817" w14:paraId="7E236616" w14:textId="77777777" w:rsidTr="001C7506">
        <w:tc>
          <w:tcPr>
            <w:tcW w:w="4225" w:type="dxa"/>
          </w:tcPr>
          <w:p w14:paraId="77A3B5A5" w14:textId="77777777" w:rsidR="00796817" w:rsidRPr="00617049" w:rsidRDefault="00796817" w:rsidP="001C7506">
            <w:pPr>
              <w:rPr>
                <w:sz w:val="22"/>
                <w:szCs w:val="22"/>
              </w:rPr>
            </w:pPr>
          </w:p>
        </w:tc>
        <w:tc>
          <w:tcPr>
            <w:tcW w:w="2292" w:type="dxa"/>
          </w:tcPr>
          <w:p w14:paraId="5E7C7EF7" w14:textId="77777777" w:rsidR="00796817" w:rsidRPr="00617049" w:rsidRDefault="00796817" w:rsidP="000E599B">
            <w:pPr>
              <w:jc w:val="center"/>
              <w:rPr>
                <w:b/>
                <w:bCs/>
                <w:sz w:val="22"/>
                <w:szCs w:val="22"/>
              </w:rPr>
            </w:pPr>
            <w:r w:rsidRPr="00617049">
              <w:rPr>
                <w:b/>
                <w:bCs/>
                <w:sz w:val="22"/>
                <w:szCs w:val="22"/>
              </w:rPr>
              <w:t>United States</w:t>
            </w:r>
          </w:p>
        </w:tc>
        <w:tc>
          <w:tcPr>
            <w:tcW w:w="2293" w:type="dxa"/>
          </w:tcPr>
          <w:p w14:paraId="691FA5AA" w14:textId="77777777" w:rsidR="00796817" w:rsidRPr="00617049" w:rsidRDefault="00796817" w:rsidP="000E599B">
            <w:pPr>
              <w:jc w:val="center"/>
              <w:rPr>
                <w:b/>
                <w:bCs/>
                <w:sz w:val="22"/>
                <w:szCs w:val="22"/>
              </w:rPr>
            </w:pPr>
            <w:r w:rsidRPr="00617049">
              <w:rPr>
                <w:b/>
                <w:bCs/>
                <w:sz w:val="22"/>
                <w:szCs w:val="22"/>
              </w:rPr>
              <w:t>International</w:t>
            </w:r>
          </w:p>
        </w:tc>
      </w:tr>
      <w:tr w:rsidR="00796817" w14:paraId="6997E04D" w14:textId="77777777" w:rsidTr="001C7506">
        <w:tc>
          <w:tcPr>
            <w:tcW w:w="4225" w:type="dxa"/>
          </w:tcPr>
          <w:p w14:paraId="713BF607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 xml:space="preserve">Sonia K. </w:t>
            </w:r>
            <w:proofErr w:type="spellStart"/>
            <w:r w:rsidRPr="00F244F5">
              <w:rPr>
                <w:sz w:val="22"/>
                <w:szCs w:val="22"/>
              </w:rPr>
              <w:t>Kalirao</w:t>
            </w:r>
            <w:proofErr w:type="spellEnd"/>
            <w:r w:rsidRPr="00F244F5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245A679A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Parkland, FL</w:t>
            </w:r>
          </w:p>
        </w:tc>
        <w:tc>
          <w:tcPr>
            <w:tcW w:w="2293" w:type="dxa"/>
          </w:tcPr>
          <w:p w14:paraId="3B453891" w14:textId="77777777" w:rsidR="00796817" w:rsidRPr="00F244F5" w:rsidRDefault="00796817" w:rsidP="001C7506">
            <w:pPr>
              <w:rPr>
                <w:sz w:val="22"/>
                <w:szCs w:val="22"/>
              </w:rPr>
            </w:pPr>
          </w:p>
        </w:tc>
      </w:tr>
      <w:tr w:rsidR="00796817" w14:paraId="6F9C7851" w14:textId="77777777" w:rsidTr="001C7506">
        <w:tc>
          <w:tcPr>
            <w:tcW w:w="4225" w:type="dxa"/>
          </w:tcPr>
          <w:p w14:paraId="0284CAB6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 xml:space="preserve">Gowri </w:t>
            </w:r>
            <w:proofErr w:type="spellStart"/>
            <w:r w:rsidRPr="00F244F5">
              <w:rPr>
                <w:sz w:val="22"/>
                <w:szCs w:val="22"/>
              </w:rPr>
              <w:t>Lakshminarayan</w:t>
            </w:r>
            <w:proofErr w:type="spellEnd"/>
            <w:r w:rsidRPr="00F244F5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3B614856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Round Rock, TX</w:t>
            </w:r>
          </w:p>
        </w:tc>
        <w:tc>
          <w:tcPr>
            <w:tcW w:w="2293" w:type="dxa"/>
          </w:tcPr>
          <w:p w14:paraId="1E20E922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0852AC76" w14:textId="77777777" w:rsidTr="001C7506">
        <w:tc>
          <w:tcPr>
            <w:tcW w:w="4225" w:type="dxa"/>
          </w:tcPr>
          <w:p w14:paraId="60C0B9C1" w14:textId="3F080F43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 xml:space="preserve">Osama </w:t>
            </w:r>
            <w:proofErr w:type="spellStart"/>
            <w:r w:rsidRPr="00F244F5">
              <w:rPr>
                <w:sz w:val="22"/>
                <w:szCs w:val="22"/>
              </w:rPr>
              <w:t>Sham</w:t>
            </w:r>
            <w:r w:rsidR="000E599B">
              <w:rPr>
                <w:sz w:val="22"/>
                <w:szCs w:val="22"/>
              </w:rPr>
              <w:t>snia</w:t>
            </w:r>
            <w:proofErr w:type="spellEnd"/>
            <w:r w:rsidR="000E599B">
              <w:rPr>
                <w:sz w:val="22"/>
                <w:szCs w:val="22"/>
              </w:rPr>
              <w:t>,</w:t>
            </w:r>
            <w:r w:rsidRPr="00F244F5">
              <w:rPr>
                <w:sz w:val="22"/>
                <w:szCs w:val="22"/>
              </w:rPr>
              <w:t xml:space="preserve"> M.D.</w:t>
            </w:r>
          </w:p>
        </w:tc>
        <w:tc>
          <w:tcPr>
            <w:tcW w:w="2292" w:type="dxa"/>
          </w:tcPr>
          <w:p w14:paraId="5CA3048B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  <w:tc>
          <w:tcPr>
            <w:tcW w:w="2293" w:type="dxa"/>
          </w:tcPr>
          <w:p w14:paraId="74F223C1" w14:textId="34758FA1" w:rsidR="00796817" w:rsidRPr="00F244F5" w:rsidRDefault="000E599B" w:rsidP="001C7506">
            <w:pPr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eddah, </w:t>
            </w:r>
            <w:r w:rsidR="00796817" w:rsidRPr="00F244F5">
              <w:rPr>
                <w:sz w:val="22"/>
                <w:szCs w:val="22"/>
              </w:rPr>
              <w:t>Saudi Arabia</w:t>
            </w:r>
          </w:p>
        </w:tc>
      </w:tr>
      <w:tr w:rsidR="00796817" w14:paraId="02142E0D" w14:textId="77777777" w:rsidTr="001C7506">
        <w:tc>
          <w:tcPr>
            <w:tcW w:w="4225" w:type="dxa"/>
          </w:tcPr>
          <w:p w14:paraId="66AEDC65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Branimir Brozman, M.D.</w:t>
            </w:r>
          </w:p>
        </w:tc>
        <w:tc>
          <w:tcPr>
            <w:tcW w:w="2292" w:type="dxa"/>
          </w:tcPr>
          <w:p w14:paraId="5D49EB00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Bangor, ME</w:t>
            </w:r>
          </w:p>
        </w:tc>
        <w:tc>
          <w:tcPr>
            <w:tcW w:w="2293" w:type="dxa"/>
          </w:tcPr>
          <w:p w14:paraId="77C956CF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6B591B53" w14:textId="77777777" w:rsidTr="001C7506">
        <w:tc>
          <w:tcPr>
            <w:tcW w:w="4225" w:type="dxa"/>
          </w:tcPr>
          <w:p w14:paraId="5B375D19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Vitor Hugo Pacheco, M.D.</w:t>
            </w:r>
          </w:p>
        </w:tc>
        <w:tc>
          <w:tcPr>
            <w:tcW w:w="2292" w:type="dxa"/>
          </w:tcPr>
          <w:p w14:paraId="75FB60A6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Houston, TX</w:t>
            </w:r>
          </w:p>
        </w:tc>
        <w:tc>
          <w:tcPr>
            <w:tcW w:w="2293" w:type="dxa"/>
          </w:tcPr>
          <w:p w14:paraId="47B7A59C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6359A5E0" w14:textId="77777777" w:rsidTr="001C7506">
        <w:tc>
          <w:tcPr>
            <w:tcW w:w="4225" w:type="dxa"/>
          </w:tcPr>
          <w:p w14:paraId="547A2E32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Donald J. Phillips, M.D.</w:t>
            </w:r>
          </w:p>
        </w:tc>
        <w:tc>
          <w:tcPr>
            <w:tcW w:w="2292" w:type="dxa"/>
          </w:tcPr>
          <w:p w14:paraId="6E4B157E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Fullerton, CA</w:t>
            </w:r>
          </w:p>
        </w:tc>
        <w:tc>
          <w:tcPr>
            <w:tcW w:w="2293" w:type="dxa"/>
          </w:tcPr>
          <w:p w14:paraId="5184811A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206A0008" w14:textId="77777777" w:rsidTr="001C7506">
        <w:tc>
          <w:tcPr>
            <w:tcW w:w="4225" w:type="dxa"/>
          </w:tcPr>
          <w:p w14:paraId="013D5DA4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Susan V. Ellor, M.D.</w:t>
            </w:r>
          </w:p>
        </w:tc>
        <w:tc>
          <w:tcPr>
            <w:tcW w:w="2292" w:type="dxa"/>
          </w:tcPr>
          <w:p w14:paraId="2A3E1932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Cary, NC</w:t>
            </w:r>
          </w:p>
        </w:tc>
        <w:tc>
          <w:tcPr>
            <w:tcW w:w="2293" w:type="dxa"/>
          </w:tcPr>
          <w:p w14:paraId="2B596AFC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5988AF8F" w14:textId="77777777" w:rsidTr="001C7506">
        <w:tc>
          <w:tcPr>
            <w:tcW w:w="4225" w:type="dxa"/>
          </w:tcPr>
          <w:p w14:paraId="1D8FF0C3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A. James Fessler, III, M.D.</w:t>
            </w:r>
          </w:p>
        </w:tc>
        <w:tc>
          <w:tcPr>
            <w:tcW w:w="2292" w:type="dxa"/>
          </w:tcPr>
          <w:p w14:paraId="36142D5D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Pennington, NJ</w:t>
            </w:r>
          </w:p>
        </w:tc>
        <w:tc>
          <w:tcPr>
            <w:tcW w:w="2293" w:type="dxa"/>
          </w:tcPr>
          <w:p w14:paraId="3F1D13AD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6A86B359" w14:textId="77777777" w:rsidTr="001C7506">
        <w:tc>
          <w:tcPr>
            <w:tcW w:w="4225" w:type="dxa"/>
          </w:tcPr>
          <w:p w14:paraId="6BC3E760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proofErr w:type="spellStart"/>
            <w:r w:rsidRPr="00F244F5">
              <w:rPr>
                <w:sz w:val="22"/>
                <w:szCs w:val="22"/>
              </w:rPr>
              <w:t>Micheal</w:t>
            </w:r>
            <w:proofErr w:type="spellEnd"/>
            <w:r w:rsidRPr="00F244F5">
              <w:rPr>
                <w:sz w:val="22"/>
                <w:szCs w:val="22"/>
              </w:rPr>
              <w:t xml:space="preserve"> P. Macken, M.D.</w:t>
            </w:r>
          </w:p>
        </w:tc>
        <w:tc>
          <w:tcPr>
            <w:tcW w:w="2292" w:type="dxa"/>
          </w:tcPr>
          <w:p w14:paraId="55903354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Chicago, IL</w:t>
            </w:r>
          </w:p>
        </w:tc>
        <w:tc>
          <w:tcPr>
            <w:tcW w:w="2293" w:type="dxa"/>
          </w:tcPr>
          <w:p w14:paraId="180DF542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339B76F2" w14:textId="77777777" w:rsidTr="001C7506">
        <w:tc>
          <w:tcPr>
            <w:tcW w:w="4225" w:type="dxa"/>
          </w:tcPr>
          <w:p w14:paraId="4C9B5D62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Sung-Min Park, M.D., Ph.D.</w:t>
            </w:r>
          </w:p>
        </w:tc>
        <w:tc>
          <w:tcPr>
            <w:tcW w:w="2292" w:type="dxa"/>
          </w:tcPr>
          <w:p w14:paraId="7F5A62B2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Guilford, CT</w:t>
            </w:r>
          </w:p>
        </w:tc>
        <w:tc>
          <w:tcPr>
            <w:tcW w:w="2293" w:type="dxa"/>
          </w:tcPr>
          <w:p w14:paraId="49894EA9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3A907E0A" w14:textId="77777777" w:rsidTr="001C7506">
        <w:tc>
          <w:tcPr>
            <w:tcW w:w="4225" w:type="dxa"/>
          </w:tcPr>
          <w:p w14:paraId="6E2EFBAD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John Arlen Parker, M.D.</w:t>
            </w:r>
          </w:p>
        </w:tc>
        <w:tc>
          <w:tcPr>
            <w:tcW w:w="2292" w:type="dxa"/>
          </w:tcPr>
          <w:p w14:paraId="1B7A0CEB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Whittier, CA</w:t>
            </w:r>
          </w:p>
        </w:tc>
        <w:tc>
          <w:tcPr>
            <w:tcW w:w="2293" w:type="dxa"/>
          </w:tcPr>
          <w:p w14:paraId="344E4A98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2A51F939" w14:textId="77777777" w:rsidTr="001C7506">
        <w:tc>
          <w:tcPr>
            <w:tcW w:w="4225" w:type="dxa"/>
          </w:tcPr>
          <w:p w14:paraId="544010C9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Reiner H. See, M.D.</w:t>
            </w:r>
          </w:p>
        </w:tc>
        <w:tc>
          <w:tcPr>
            <w:tcW w:w="2292" w:type="dxa"/>
          </w:tcPr>
          <w:p w14:paraId="38D0CFFA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Boston, MA</w:t>
            </w:r>
          </w:p>
        </w:tc>
        <w:tc>
          <w:tcPr>
            <w:tcW w:w="2293" w:type="dxa"/>
          </w:tcPr>
          <w:p w14:paraId="3DC7854F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3268B468" w14:textId="77777777" w:rsidTr="001C7506">
        <w:tc>
          <w:tcPr>
            <w:tcW w:w="4225" w:type="dxa"/>
          </w:tcPr>
          <w:p w14:paraId="25D2CB29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 xml:space="preserve">John </w:t>
            </w:r>
            <w:proofErr w:type="spellStart"/>
            <w:r w:rsidRPr="00F244F5">
              <w:rPr>
                <w:sz w:val="22"/>
                <w:szCs w:val="22"/>
              </w:rPr>
              <w:t>Dellabadia</w:t>
            </w:r>
            <w:proofErr w:type="spellEnd"/>
            <w:r w:rsidRPr="00F244F5">
              <w:rPr>
                <w:sz w:val="22"/>
                <w:szCs w:val="22"/>
              </w:rPr>
              <w:t>, Nr., M.D.</w:t>
            </w:r>
          </w:p>
        </w:tc>
        <w:tc>
          <w:tcPr>
            <w:tcW w:w="2292" w:type="dxa"/>
          </w:tcPr>
          <w:p w14:paraId="22C8BA5D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Raleigh, NC</w:t>
            </w:r>
          </w:p>
        </w:tc>
        <w:tc>
          <w:tcPr>
            <w:tcW w:w="2293" w:type="dxa"/>
          </w:tcPr>
          <w:p w14:paraId="09A24CCB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6BA24865" w14:textId="77777777" w:rsidTr="001C7506">
        <w:tc>
          <w:tcPr>
            <w:tcW w:w="4225" w:type="dxa"/>
          </w:tcPr>
          <w:p w14:paraId="75DDB725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Leslie S. McDougall, D.O.</w:t>
            </w:r>
          </w:p>
        </w:tc>
        <w:tc>
          <w:tcPr>
            <w:tcW w:w="2292" w:type="dxa"/>
          </w:tcPr>
          <w:p w14:paraId="55C7FD94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Port Matilda, PA</w:t>
            </w:r>
          </w:p>
        </w:tc>
        <w:tc>
          <w:tcPr>
            <w:tcW w:w="2293" w:type="dxa"/>
          </w:tcPr>
          <w:p w14:paraId="7457E969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5A577BC7" w14:textId="77777777" w:rsidTr="001C7506">
        <w:tc>
          <w:tcPr>
            <w:tcW w:w="4225" w:type="dxa"/>
          </w:tcPr>
          <w:p w14:paraId="4BC03038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 xml:space="preserve">Ivan Sanchez </w:t>
            </w:r>
            <w:proofErr w:type="spellStart"/>
            <w:r w:rsidRPr="00F244F5">
              <w:rPr>
                <w:sz w:val="22"/>
                <w:szCs w:val="22"/>
              </w:rPr>
              <w:t>Ferdandez</w:t>
            </w:r>
            <w:proofErr w:type="spellEnd"/>
            <w:r w:rsidRPr="00F244F5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2706B2FB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Allston, MA</w:t>
            </w:r>
          </w:p>
        </w:tc>
        <w:tc>
          <w:tcPr>
            <w:tcW w:w="2293" w:type="dxa"/>
          </w:tcPr>
          <w:p w14:paraId="470D0A78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</w:p>
        </w:tc>
      </w:tr>
      <w:tr w:rsidR="00796817" w14:paraId="209B44B9" w14:textId="77777777" w:rsidTr="001C7506">
        <w:tc>
          <w:tcPr>
            <w:tcW w:w="4225" w:type="dxa"/>
          </w:tcPr>
          <w:p w14:paraId="6934677E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Brian Ahuja, M.D.</w:t>
            </w:r>
          </w:p>
        </w:tc>
        <w:tc>
          <w:tcPr>
            <w:tcW w:w="2292" w:type="dxa"/>
          </w:tcPr>
          <w:p w14:paraId="1A7343B0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Las Vegas, NV</w:t>
            </w:r>
          </w:p>
        </w:tc>
        <w:tc>
          <w:tcPr>
            <w:tcW w:w="2293" w:type="dxa"/>
          </w:tcPr>
          <w:p w14:paraId="52F87487" w14:textId="77777777" w:rsidR="00796817" w:rsidRPr="00F244F5" w:rsidRDefault="00796817" w:rsidP="001C7506">
            <w:pPr>
              <w:rPr>
                <w:sz w:val="22"/>
                <w:szCs w:val="22"/>
              </w:rPr>
            </w:pPr>
          </w:p>
        </w:tc>
      </w:tr>
      <w:tr w:rsidR="00796817" w14:paraId="07787975" w14:textId="77777777" w:rsidTr="001C7506">
        <w:tc>
          <w:tcPr>
            <w:tcW w:w="4225" w:type="dxa"/>
          </w:tcPr>
          <w:p w14:paraId="7FA83356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Behzad Elahi, M.D., Ph.D.</w:t>
            </w:r>
          </w:p>
        </w:tc>
        <w:tc>
          <w:tcPr>
            <w:tcW w:w="2292" w:type="dxa"/>
          </w:tcPr>
          <w:p w14:paraId="72C66B0B" w14:textId="77777777" w:rsidR="00796817" w:rsidRPr="00F244F5" w:rsidRDefault="00796817" w:rsidP="001C7506">
            <w:pPr>
              <w:rPr>
                <w:bCs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Wilmette, IL</w:t>
            </w:r>
          </w:p>
        </w:tc>
        <w:tc>
          <w:tcPr>
            <w:tcW w:w="2293" w:type="dxa"/>
          </w:tcPr>
          <w:p w14:paraId="41056820" w14:textId="77777777" w:rsidR="00796817" w:rsidRPr="00F244F5" w:rsidRDefault="00796817" w:rsidP="001C7506">
            <w:pPr>
              <w:rPr>
                <w:sz w:val="22"/>
                <w:szCs w:val="22"/>
              </w:rPr>
            </w:pPr>
          </w:p>
        </w:tc>
      </w:tr>
      <w:tr w:rsidR="00796817" w14:paraId="649728E3" w14:textId="77777777" w:rsidTr="001C7506">
        <w:tc>
          <w:tcPr>
            <w:tcW w:w="4225" w:type="dxa"/>
          </w:tcPr>
          <w:p w14:paraId="33D82B36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 xml:space="preserve">Steven L. </w:t>
            </w:r>
            <w:proofErr w:type="spellStart"/>
            <w:r w:rsidRPr="00F244F5">
              <w:rPr>
                <w:sz w:val="22"/>
                <w:szCs w:val="22"/>
              </w:rPr>
              <w:t>Fussner</w:t>
            </w:r>
            <w:proofErr w:type="spellEnd"/>
            <w:r w:rsidRPr="00F244F5">
              <w:rPr>
                <w:sz w:val="22"/>
                <w:szCs w:val="22"/>
              </w:rPr>
              <w:t>, M.D.</w:t>
            </w:r>
          </w:p>
        </w:tc>
        <w:tc>
          <w:tcPr>
            <w:tcW w:w="2292" w:type="dxa"/>
          </w:tcPr>
          <w:p w14:paraId="06FE88D1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Castle Rock, CO</w:t>
            </w:r>
          </w:p>
        </w:tc>
        <w:tc>
          <w:tcPr>
            <w:tcW w:w="2293" w:type="dxa"/>
          </w:tcPr>
          <w:p w14:paraId="6DD3775D" w14:textId="77777777" w:rsidR="00796817" w:rsidRPr="00F244F5" w:rsidRDefault="00796817" w:rsidP="001C7506">
            <w:pPr>
              <w:rPr>
                <w:sz w:val="22"/>
                <w:szCs w:val="22"/>
              </w:rPr>
            </w:pPr>
          </w:p>
        </w:tc>
      </w:tr>
      <w:tr w:rsidR="00796817" w14:paraId="71DEF41E" w14:textId="77777777" w:rsidTr="001C7506">
        <w:tc>
          <w:tcPr>
            <w:tcW w:w="4225" w:type="dxa"/>
          </w:tcPr>
          <w:p w14:paraId="16088148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Eric S. Kim, M.D.</w:t>
            </w:r>
          </w:p>
        </w:tc>
        <w:tc>
          <w:tcPr>
            <w:tcW w:w="2292" w:type="dxa"/>
          </w:tcPr>
          <w:p w14:paraId="5F546173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Los Angeles, CA</w:t>
            </w:r>
          </w:p>
        </w:tc>
        <w:tc>
          <w:tcPr>
            <w:tcW w:w="2293" w:type="dxa"/>
          </w:tcPr>
          <w:p w14:paraId="432B5EC1" w14:textId="77777777" w:rsidR="00796817" w:rsidRPr="00F244F5" w:rsidRDefault="00796817" w:rsidP="001C7506">
            <w:pPr>
              <w:rPr>
                <w:sz w:val="22"/>
                <w:szCs w:val="22"/>
              </w:rPr>
            </w:pPr>
          </w:p>
        </w:tc>
      </w:tr>
      <w:tr w:rsidR="00796817" w14:paraId="61843A03" w14:textId="77777777" w:rsidTr="001C7506">
        <w:tc>
          <w:tcPr>
            <w:tcW w:w="4225" w:type="dxa"/>
          </w:tcPr>
          <w:p w14:paraId="11481338" w14:textId="77777777" w:rsidR="00796817" w:rsidRPr="00617049" w:rsidRDefault="00796817" w:rsidP="001C7506">
            <w:pPr>
              <w:rPr>
                <w:b/>
                <w:sz w:val="22"/>
                <w:szCs w:val="22"/>
              </w:rPr>
            </w:pPr>
            <w:r w:rsidRPr="00461060">
              <w:t>Michelle M. Mora, D.O.</w:t>
            </w:r>
          </w:p>
        </w:tc>
        <w:tc>
          <w:tcPr>
            <w:tcW w:w="2292" w:type="dxa"/>
          </w:tcPr>
          <w:p w14:paraId="1516099D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Vallejo, CA</w:t>
            </w:r>
          </w:p>
        </w:tc>
        <w:tc>
          <w:tcPr>
            <w:tcW w:w="2293" w:type="dxa"/>
          </w:tcPr>
          <w:p w14:paraId="097B7D57" w14:textId="77777777" w:rsidR="00796817" w:rsidRPr="00617049" w:rsidRDefault="00796817" w:rsidP="001C7506">
            <w:pPr>
              <w:rPr>
                <w:sz w:val="22"/>
                <w:szCs w:val="22"/>
              </w:rPr>
            </w:pPr>
          </w:p>
        </w:tc>
      </w:tr>
      <w:tr w:rsidR="00796817" w14:paraId="10C9A100" w14:textId="77777777" w:rsidTr="001C7506">
        <w:tc>
          <w:tcPr>
            <w:tcW w:w="4225" w:type="dxa"/>
          </w:tcPr>
          <w:p w14:paraId="28B262E7" w14:textId="77777777" w:rsidR="00796817" w:rsidRPr="00617049" w:rsidRDefault="00796817" w:rsidP="001C7506">
            <w:pPr>
              <w:rPr>
                <w:b/>
                <w:sz w:val="22"/>
                <w:szCs w:val="22"/>
              </w:rPr>
            </w:pPr>
            <w:r w:rsidRPr="00461060">
              <w:t>Dinesh G. Nair, M.D.</w:t>
            </w:r>
          </w:p>
        </w:tc>
        <w:tc>
          <w:tcPr>
            <w:tcW w:w="2292" w:type="dxa"/>
          </w:tcPr>
          <w:p w14:paraId="5E88FB47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Belmont, MA</w:t>
            </w:r>
          </w:p>
        </w:tc>
        <w:tc>
          <w:tcPr>
            <w:tcW w:w="2293" w:type="dxa"/>
          </w:tcPr>
          <w:p w14:paraId="481CB7F2" w14:textId="77777777" w:rsidR="00796817" w:rsidRPr="00617049" w:rsidRDefault="00796817" w:rsidP="001C7506">
            <w:pPr>
              <w:rPr>
                <w:sz w:val="22"/>
                <w:szCs w:val="22"/>
              </w:rPr>
            </w:pPr>
          </w:p>
        </w:tc>
      </w:tr>
      <w:tr w:rsidR="00796817" w14:paraId="5B1C3601" w14:textId="77777777" w:rsidTr="001C7506">
        <w:tc>
          <w:tcPr>
            <w:tcW w:w="4225" w:type="dxa"/>
          </w:tcPr>
          <w:p w14:paraId="22322790" w14:textId="77777777" w:rsidR="00796817" w:rsidRPr="00617049" w:rsidRDefault="00796817" w:rsidP="001C7506">
            <w:pPr>
              <w:rPr>
                <w:b/>
                <w:sz w:val="22"/>
                <w:szCs w:val="22"/>
              </w:rPr>
            </w:pPr>
            <w:r w:rsidRPr="00461060">
              <w:t>Ligia V. Onofrei, M.D.</w:t>
            </w:r>
          </w:p>
        </w:tc>
        <w:tc>
          <w:tcPr>
            <w:tcW w:w="2292" w:type="dxa"/>
          </w:tcPr>
          <w:p w14:paraId="79247961" w14:textId="77777777" w:rsidR="00796817" w:rsidRPr="00F244F5" w:rsidRDefault="00796817" w:rsidP="001C7506">
            <w:pPr>
              <w:rPr>
                <w:b/>
                <w:sz w:val="22"/>
                <w:szCs w:val="22"/>
              </w:rPr>
            </w:pPr>
            <w:r w:rsidRPr="00F244F5">
              <w:rPr>
                <w:sz w:val="22"/>
                <w:szCs w:val="22"/>
              </w:rPr>
              <w:t>North Salt Lake, UT</w:t>
            </w:r>
          </w:p>
        </w:tc>
        <w:tc>
          <w:tcPr>
            <w:tcW w:w="2293" w:type="dxa"/>
          </w:tcPr>
          <w:p w14:paraId="075175AE" w14:textId="77777777" w:rsidR="00796817" w:rsidRPr="00617049" w:rsidRDefault="00796817" w:rsidP="001C7506">
            <w:pPr>
              <w:rPr>
                <w:sz w:val="22"/>
                <w:szCs w:val="22"/>
              </w:rPr>
            </w:pPr>
          </w:p>
        </w:tc>
      </w:tr>
      <w:tr w:rsidR="009E046D" w14:paraId="60B0CFC3" w14:textId="77777777" w:rsidTr="001C7506">
        <w:tc>
          <w:tcPr>
            <w:tcW w:w="4225" w:type="dxa"/>
          </w:tcPr>
          <w:p w14:paraId="3017230A" w14:textId="4A60DBAC" w:rsidR="009E046D" w:rsidRPr="009E046D" w:rsidRDefault="009E046D" w:rsidP="009E046D">
            <w:r w:rsidRPr="009E046D">
              <w:t>Anas M. Albarrak, M.D.</w:t>
            </w:r>
          </w:p>
        </w:tc>
        <w:tc>
          <w:tcPr>
            <w:tcW w:w="2292" w:type="dxa"/>
          </w:tcPr>
          <w:p w14:paraId="02A8022A" w14:textId="77777777" w:rsidR="009E046D" w:rsidRPr="00F244F5" w:rsidRDefault="009E046D" w:rsidP="009E046D">
            <w:pPr>
              <w:rPr>
                <w:sz w:val="22"/>
                <w:szCs w:val="22"/>
              </w:rPr>
            </w:pPr>
          </w:p>
        </w:tc>
        <w:tc>
          <w:tcPr>
            <w:tcW w:w="2293" w:type="dxa"/>
          </w:tcPr>
          <w:p w14:paraId="0267BC56" w14:textId="54C920C7" w:rsidR="009E046D" w:rsidRPr="00617049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iyadh, Saudi Arabia</w:t>
            </w:r>
          </w:p>
        </w:tc>
      </w:tr>
      <w:tr w:rsidR="009E046D" w14:paraId="7F2A772F" w14:textId="77777777" w:rsidTr="001C7506">
        <w:tc>
          <w:tcPr>
            <w:tcW w:w="4225" w:type="dxa"/>
          </w:tcPr>
          <w:p w14:paraId="19A5ABD1" w14:textId="00D8218A" w:rsidR="009E046D" w:rsidRPr="009E046D" w:rsidRDefault="009E046D" w:rsidP="009E046D">
            <w:r w:rsidRPr="009E046D">
              <w:t xml:space="preserve">Faisal </w:t>
            </w:r>
            <w:proofErr w:type="spellStart"/>
            <w:r w:rsidRPr="009E046D">
              <w:t>Abdulmunim</w:t>
            </w:r>
            <w:proofErr w:type="spellEnd"/>
            <w:r w:rsidRPr="009E046D">
              <w:t xml:space="preserve"> S. </w:t>
            </w:r>
            <w:proofErr w:type="spellStart"/>
            <w:r w:rsidRPr="009E046D">
              <w:t>Alsallom</w:t>
            </w:r>
            <w:proofErr w:type="spellEnd"/>
            <w:r w:rsidRPr="009E046D">
              <w:t>, M.D.</w:t>
            </w:r>
          </w:p>
        </w:tc>
        <w:tc>
          <w:tcPr>
            <w:tcW w:w="2292" w:type="dxa"/>
          </w:tcPr>
          <w:p w14:paraId="03BD2DB2" w14:textId="01DA9350" w:rsidR="009E046D" w:rsidRPr="00F244F5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dford, MA</w:t>
            </w:r>
          </w:p>
        </w:tc>
        <w:tc>
          <w:tcPr>
            <w:tcW w:w="2293" w:type="dxa"/>
          </w:tcPr>
          <w:p w14:paraId="0B8EC50F" w14:textId="77777777" w:rsidR="009E046D" w:rsidRPr="00617049" w:rsidRDefault="009E046D" w:rsidP="009E046D">
            <w:pPr>
              <w:rPr>
                <w:sz w:val="22"/>
                <w:szCs w:val="22"/>
              </w:rPr>
            </w:pPr>
          </w:p>
        </w:tc>
      </w:tr>
      <w:tr w:rsidR="009E046D" w14:paraId="7A3A4DEB" w14:textId="77777777" w:rsidTr="001C7506">
        <w:tc>
          <w:tcPr>
            <w:tcW w:w="4225" w:type="dxa"/>
          </w:tcPr>
          <w:p w14:paraId="526F5975" w14:textId="7E8B6C9E" w:rsidR="009E046D" w:rsidRPr="009E046D" w:rsidRDefault="009E046D" w:rsidP="009E046D">
            <w:r w:rsidRPr="009E046D">
              <w:t xml:space="preserve">Kira L. </w:t>
            </w:r>
            <w:proofErr w:type="spellStart"/>
            <w:r w:rsidRPr="009E046D">
              <w:t>Trunzo</w:t>
            </w:r>
            <w:proofErr w:type="spellEnd"/>
            <w:r w:rsidRPr="009E046D">
              <w:t xml:space="preserve"> Dillard, M.D.</w:t>
            </w:r>
          </w:p>
        </w:tc>
        <w:tc>
          <w:tcPr>
            <w:tcW w:w="2292" w:type="dxa"/>
          </w:tcPr>
          <w:p w14:paraId="14C7B553" w14:textId="2C5F5B0C" w:rsidR="009E046D" w:rsidRPr="00F244F5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s Angeles, CA</w:t>
            </w:r>
          </w:p>
        </w:tc>
        <w:tc>
          <w:tcPr>
            <w:tcW w:w="2293" w:type="dxa"/>
          </w:tcPr>
          <w:p w14:paraId="4C83E022" w14:textId="77777777" w:rsidR="009E046D" w:rsidRPr="00617049" w:rsidRDefault="009E046D" w:rsidP="009E046D">
            <w:pPr>
              <w:rPr>
                <w:sz w:val="22"/>
                <w:szCs w:val="22"/>
              </w:rPr>
            </w:pPr>
          </w:p>
        </w:tc>
      </w:tr>
      <w:tr w:rsidR="009E046D" w14:paraId="637ECCB7" w14:textId="77777777" w:rsidTr="001C7506">
        <w:tc>
          <w:tcPr>
            <w:tcW w:w="4225" w:type="dxa"/>
          </w:tcPr>
          <w:p w14:paraId="4C19958F" w14:textId="45D2E029" w:rsidR="009E046D" w:rsidRPr="009E046D" w:rsidRDefault="009E046D" w:rsidP="009E046D">
            <w:r w:rsidRPr="009E046D">
              <w:t>Frederick K. Nahm, M.D., Ph.D.</w:t>
            </w:r>
          </w:p>
        </w:tc>
        <w:tc>
          <w:tcPr>
            <w:tcW w:w="2292" w:type="dxa"/>
          </w:tcPr>
          <w:p w14:paraId="0C8B72E8" w14:textId="79CDC0B5" w:rsidR="009E046D" w:rsidRPr="00F244F5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eenwich, CT</w:t>
            </w:r>
          </w:p>
        </w:tc>
        <w:tc>
          <w:tcPr>
            <w:tcW w:w="2293" w:type="dxa"/>
          </w:tcPr>
          <w:p w14:paraId="5CC3ED98" w14:textId="77777777" w:rsidR="009E046D" w:rsidRPr="00617049" w:rsidRDefault="009E046D" w:rsidP="009E046D">
            <w:pPr>
              <w:rPr>
                <w:sz w:val="22"/>
                <w:szCs w:val="22"/>
              </w:rPr>
            </w:pPr>
          </w:p>
        </w:tc>
      </w:tr>
      <w:tr w:rsidR="009E046D" w14:paraId="0F82235D" w14:textId="77777777" w:rsidTr="001C7506">
        <w:tc>
          <w:tcPr>
            <w:tcW w:w="4225" w:type="dxa"/>
          </w:tcPr>
          <w:p w14:paraId="7B77B8D2" w14:textId="45EE6687" w:rsidR="009E046D" w:rsidRPr="009E046D" w:rsidRDefault="009E046D" w:rsidP="009E046D">
            <w:r w:rsidRPr="009E046D">
              <w:t>Eva Katharina Ritzl, M.D., MBA</w:t>
            </w:r>
          </w:p>
        </w:tc>
        <w:tc>
          <w:tcPr>
            <w:tcW w:w="2292" w:type="dxa"/>
          </w:tcPr>
          <w:p w14:paraId="3AFA4C99" w14:textId="3412CF86" w:rsidR="009E046D" w:rsidRPr="00F244F5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licott City, MD</w:t>
            </w:r>
          </w:p>
        </w:tc>
        <w:tc>
          <w:tcPr>
            <w:tcW w:w="2293" w:type="dxa"/>
          </w:tcPr>
          <w:p w14:paraId="2F594A3F" w14:textId="77777777" w:rsidR="009E046D" w:rsidRPr="00617049" w:rsidRDefault="009E046D" w:rsidP="009E046D">
            <w:pPr>
              <w:rPr>
                <w:sz w:val="22"/>
                <w:szCs w:val="22"/>
              </w:rPr>
            </w:pPr>
          </w:p>
        </w:tc>
      </w:tr>
      <w:tr w:rsidR="009E046D" w14:paraId="4BC3CF46" w14:textId="77777777" w:rsidTr="001C7506">
        <w:tc>
          <w:tcPr>
            <w:tcW w:w="4225" w:type="dxa"/>
          </w:tcPr>
          <w:p w14:paraId="51507F6D" w14:textId="65E01684" w:rsidR="009E046D" w:rsidRPr="009E046D" w:rsidRDefault="009E046D" w:rsidP="009E046D">
            <w:r w:rsidRPr="009E046D">
              <w:t xml:space="preserve">Daniel W. </w:t>
            </w:r>
            <w:proofErr w:type="spellStart"/>
            <w:r w:rsidRPr="009E046D">
              <w:t>Shrey</w:t>
            </w:r>
            <w:proofErr w:type="spellEnd"/>
            <w:r w:rsidRPr="009E046D">
              <w:t>, M.D.</w:t>
            </w:r>
          </w:p>
        </w:tc>
        <w:tc>
          <w:tcPr>
            <w:tcW w:w="2292" w:type="dxa"/>
          </w:tcPr>
          <w:p w14:paraId="183549E6" w14:textId="7AC39B16" w:rsidR="009E046D" w:rsidRPr="00F244F5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rvine, CA</w:t>
            </w:r>
          </w:p>
        </w:tc>
        <w:tc>
          <w:tcPr>
            <w:tcW w:w="2293" w:type="dxa"/>
          </w:tcPr>
          <w:p w14:paraId="4F60B31A" w14:textId="77777777" w:rsidR="009E046D" w:rsidRPr="00617049" w:rsidRDefault="009E046D" w:rsidP="009E046D">
            <w:pPr>
              <w:rPr>
                <w:sz w:val="22"/>
                <w:szCs w:val="22"/>
              </w:rPr>
            </w:pPr>
          </w:p>
        </w:tc>
      </w:tr>
      <w:tr w:rsidR="009E046D" w14:paraId="0009072C" w14:textId="77777777" w:rsidTr="001C7506">
        <w:tc>
          <w:tcPr>
            <w:tcW w:w="4225" w:type="dxa"/>
          </w:tcPr>
          <w:p w14:paraId="20F58394" w14:textId="60CCBF1C" w:rsidR="009E046D" w:rsidRPr="009E046D" w:rsidRDefault="009E046D" w:rsidP="009E046D">
            <w:r w:rsidRPr="009E046D">
              <w:t xml:space="preserve">Sikawat </w:t>
            </w:r>
            <w:proofErr w:type="spellStart"/>
            <w:r w:rsidRPr="009E046D">
              <w:t>Thanviratananich</w:t>
            </w:r>
            <w:proofErr w:type="spellEnd"/>
            <w:r w:rsidRPr="009E046D">
              <w:t>, M.D.</w:t>
            </w:r>
          </w:p>
        </w:tc>
        <w:tc>
          <w:tcPr>
            <w:tcW w:w="2292" w:type="dxa"/>
          </w:tcPr>
          <w:p w14:paraId="05C57F5D" w14:textId="53C969E1" w:rsidR="009E046D" w:rsidRPr="00F244F5" w:rsidRDefault="009E046D" w:rsidP="009E04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owa City, IA</w:t>
            </w:r>
          </w:p>
        </w:tc>
        <w:tc>
          <w:tcPr>
            <w:tcW w:w="2293" w:type="dxa"/>
          </w:tcPr>
          <w:p w14:paraId="04B3C7EA" w14:textId="77777777" w:rsidR="009E046D" w:rsidRPr="00617049" w:rsidRDefault="009E046D" w:rsidP="009E046D">
            <w:pPr>
              <w:rPr>
                <w:sz w:val="22"/>
                <w:szCs w:val="22"/>
              </w:rPr>
            </w:pPr>
          </w:p>
        </w:tc>
      </w:tr>
      <w:bookmarkEnd w:id="1"/>
    </w:tbl>
    <w:p w14:paraId="64509B21" w14:textId="77777777" w:rsidR="00796817" w:rsidRDefault="00796817" w:rsidP="00796817">
      <w:pPr>
        <w:ind w:left="540"/>
        <w:rPr>
          <w:b/>
          <w:sz w:val="24"/>
          <w:szCs w:val="24"/>
        </w:rPr>
      </w:pPr>
    </w:p>
    <w:p w14:paraId="5CE0A8F7" w14:textId="77777777" w:rsidR="00796817" w:rsidRDefault="00796817" w:rsidP="00123709">
      <w:pPr>
        <w:ind w:left="540"/>
        <w:rPr>
          <w:b/>
          <w:sz w:val="24"/>
        </w:rPr>
      </w:pPr>
    </w:p>
    <w:p w14:paraId="06A75F1E" w14:textId="77777777" w:rsidR="00796817" w:rsidRDefault="00796817" w:rsidP="00123709">
      <w:pPr>
        <w:ind w:left="540"/>
        <w:rPr>
          <w:b/>
          <w:sz w:val="24"/>
        </w:rPr>
      </w:pPr>
    </w:p>
    <w:p w14:paraId="035C27DE" w14:textId="77777777" w:rsidR="00796817" w:rsidRPr="00796817" w:rsidRDefault="00796817" w:rsidP="00796817">
      <w:pPr>
        <w:ind w:left="540"/>
        <w:rPr>
          <w:b/>
          <w:sz w:val="24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4225"/>
        <w:gridCol w:w="2292"/>
        <w:gridCol w:w="2293"/>
      </w:tblGrid>
      <w:tr w:rsidR="00796817" w:rsidRPr="00796817" w14:paraId="2689E506" w14:textId="77777777" w:rsidTr="00796817">
        <w:tc>
          <w:tcPr>
            <w:tcW w:w="8810" w:type="dxa"/>
            <w:gridSpan w:val="3"/>
            <w:shd w:val="clear" w:color="auto" w:fill="FDE9D9" w:themeFill="accent6" w:themeFillTint="33"/>
          </w:tcPr>
          <w:p w14:paraId="14FC1A4E" w14:textId="3C8A3A75" w:rsidR="00796817" w:rsidRPr="00F72300" w:rsidRDefault="00796817" w:rsidP="00F72300">
            <w:pPr>
              <w:ind w:left="540"/>
              <w:jc w:val="center"/>
              <w:rPr>
                <w:b/>
                <w:sz w:val="28"/>
                <w:szCs w:val="28"/>
              </w:rPr>
            </w:pPr>
            <w:r w:rsidRPr="00796817">
              <w:rPr>
                <w:b/>
                <w:sz w:val="28"/>
                <w:szCs w:val="28"/>
              </w:rPr>
              <w:t>General Clinical Neurophysiology</w:t>
            </w:r>
          </w:p>
        </w:tc>
      </w:tr>
      <w:tr w:rsidR="00796817" w:rsidRPr="00796817" w14:paraId="29AF6C95" w14:textId="77777777" w:rsidTr="001C7506">
        <w:tc>
          <w:tcPr>
            <w:tcW w:w="4225" w:type="dxa"/>
          </w:tcPr>
          <w:p w14:paraId="1323EF7C" w14:textId="77777777" w:rsidR="00796817" w:rsidRPr="00796817" w:rsidRDefault="00796817" w:rsidP="00796817">
            <w:pPr>
              <w:ind w:left="540"/>
              <w:rPr>
                <w:b/>
                <w:sz w:val="24"/>
              </w:rPr>
            </w:pPr>
          </w:p>
        </w:tc>
        <w:tc>
          <w:tcPr>
            <w:tcW w:w="2292" w:type="dxa"/>
          </w:tcPr>
          <w:p w14:paraId="64A73123" w14:textId="77777777" w:rsidR="00796817" w:rsidRPr="00796817" w:rsidRDefault="00796817" w:rsidP="000E599B">
            <w:pPr>
              <w:jc w:val="center"/>
              <w:rPr>
                <w:b/>
                <w:bCs/>
                <w:sz w:val="24"/>
              </w:rPr>
            </w:pPr>
            <w:r w:rsidRPr="00796817">
              <w:rPr>
                <w:b/>
                <w:bCs/>
                <w:sz w:val="24"/>
              </w:rPr>
              <w:t>United States</w:t>
            </w:r>
          </w:p>
        </w:tc>
        <w:tc>
          <w:tcPr>
            <w:tcW w:w="2293" w:type="dxa"/>
          </w:tcPr>
          <w:p w14:paraId="7D15000A" w14:textId="77777777" w:rsidR="00796817" w:rsidRPr="00796817" w:rsidRDefault="00796817" w:rsidP="000E599B">
            <w:pPr>
              <w:jc w:val="center"/>
              <w:rPr>
                <w:b/>
                <w:bCs/>
                <w:sz w:val="24"/>
              </w:rPr>
            </w:pPr>
            <w:r w:rsidRPr="00796817">
              <w:rPr>
                <w:b/>
                <w:bCs/>
                <w:sz w:val="24"/>
              </w:rPr>
              <w:t>International</w:t>
            </w:r>
          </w:p>
        </w:tc>
      </w:tr>
      <w:tr w:rsidR="00796817" w:rsidRPr="00796817" w14:paraId="0C23CE90" w14:textId="77777777" w:rsidTr="001C7506">
        <w:tc>
          <w:tcPr>
            <w:tcW w:w="4225" w:type="dxa"/>
          </w:tcPr>
          <w:p w14:paraId="6E7B0C99" w14:textId="0DD199CE" w:rsidR="00796817" w:rsidRPr="00796817" w:rsidRDefault="00796817" w:rsidP="00796817">
            <w:pPr>
              <w:rPr>
                <w:b/>
                <w:sz w:val="24"/>
              </w:rPr>
            </w:pPr>
            <w:r w:rsidRPr="0034114F">
              <w:t>Muhammad F. Bilal, M.D.</w:t>
            </w:r>
          </w:p>
        </w:tc>
        <w:tc>
          <w:tcPr>
            <w:tcW w:w="2292" w:type="dxa"/>
          </w:tcPr>
          <w:p w14:paraId="019F4033" w14:textId="609E5D23" w:rsidR="00796817" w:rsidRPr="00796817" w:rsidRDefault="00796817" w:rsidP="00796817">
            <w:pPr>
              <w:jc w:val="both"/>
              <w:rPr>
                <w:b/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Owensboro, KY</w:t>
            </w:r>
          </w:p>
        </w:tc>
        <w:tc>
          <w:tcPr>
            <w:tcW w:w="2293" w:type="dxa"/>
          </w:tcPr>
          <w:p w14:paraId="556E8652" w14:textId="77777777" w:rsidR="00796817" w:rsidRPr="00796817" w:rsidRDefault="00796817" w:rsidP="00796817">
            <w:pPr>
              <w:ind w:left="540"/>
              <w:rPr>
                <w:b/>
                <w:bCs/>
                <w:sz w:val="24"/>
              </w:rPr>
            </w:pPr>
          </w:p>
        </w:tc>
      </w:tr>
      <w:tr w:rsidR="00796817" w:rsidRPr="00796817" w14:paraId="7863AB08" w14:textId="77777777" w:rsidTr="001C7506">
        <w:tc>
          <w:tcPr>
            <w:tcW w:w="4225" w:type="dxa"/>
          </w:tcPr>
          <w:p w14:paraId="54B80FED" w14:textId="3D062058" w:rsidR="00796817" w:rsidRPr="00796817" w:rsidRDefault="00796817" w:rsidP="00796817">
            <w:pPr>
              <w:rPr>
                <w:b/>
                <w:sz w:val="24"/>
              </w:rPr>
            </w:pPr>
            <w:r w:rsidRPr="0034114F">
              <w:t>Ivan Sanchez Fernandez, M.D.</w:t>
            </w:r>
          </w:p>
        </w:tc>
        <w:tc>
          <w:tcPr>
            <w:tcW w:w="2292" w:type="dxa"/>
          </w:tcPr>
          <w:p w14:paraId="3447D7FB" w14:textId="3667F868" w:rsidR="00796817" w:rsidRPr="00796817" w:rsidRDefault="00796817" w:rsidP="00796817">
            <w:pPr>
              <w:jc w:val="both"/>
              <w:rPr>
                <w:b/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Allston, MA</w:t>
            </w:r>
          </w:p>
        </w:tc>
        <w:tc>
          <w:tcPr>
            <w:tcW w:w="2293" w:type="dxa"/>
          </w:tcPr>
          <w:p w14:paraId="43358CB4" w14:textId="77777777" w:rsidR="00796817" w:rsidRPr="00796817" w:rsidRDefault="00796817" w:rsidP="00796817">
            <w:pPr>
              <w:ind w:left="540"/>
              <w:rPr>
                <w:b/>
                <w:bCs/>
                <w:sz w:val="24"/>
              </w:rPr>
            </w:pPr>
          </w:p>
        </w:tc>
      </w:tr>
      <w:tr w:rsidR="00796817" w:rsidRPr="00796817" w14:paraId="7B74D1FB" w14:textId="77777777" w:rsidTr="001C7506">
        <w:tc>
          <w:tcPr>
            <w:tcW w:w="4225" w:type="dxa"/>
          </w:tcPr>
          <w:p w14:paraId="22A5435A" w14:textId="2F13A5C3" w:rsidR="00796817" w:rsidRPr="00796817" w:rsidRDefault="00796817" w:rsidP="00796817">
            <w:pPr>
              <w:rPr>
                <w:b/>
                <w:sz w:val="24"/>
              </w:rPr>
            </w:pPr>
            <w:r w:rsidRPr="0034114F">
              <w:t>William Bara-Jimenez, M.D.</w:t>
            </w:r>
          </w:p>
        </w:tc>
        <w:tc>
          <w:tcPr>
            <w:tcW w:w="2292" w:type="dxa"/>
          </w:tcPr>
          <w:p w14:paraId="39158779" w14:textId="4DB18ED0" w:rsidR="00796817" w:rsidRPr="00796817" w:rsidRDefault="00796817" w:rsidP="00796817">
            <w:pPr>
              <w:jc w:val="both"/>
              <w:rPr>
                <w:b/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Bethesda, MD</w:t>
            </w:r>
          </w:p>
        </w:tc>
        <w:tc>
          <w:tcPr>
            <w:tcW w:w="2293" w:type="dxa"/>
          </w:tcPr>
          <w:p w14:paraId="09FAF424" w14:textId="77777777" w:rsidR="00796817" w:rsidRPr="00796817" w:rsidRDefault="00796817" w:rsidP="00796817">
            <w:pPr>
              <w:ind w:left="540"/>
              <w:rPr>
                <w:b/>
                <w:bCs/>
                <w:sz w:val="24"/>
              </w:rPr>
            </w:pPr>
          </w:p>
        </w:tc>
      </w:tr>
      <w:tr w:rsidR="00796817" w:rsidRPr="00796817" w14:paraId="72EFFC28" w14:textId="77777777" w:rsidTr="001C7506">
        <w:tc>
          <w:tcPr>
            <w:tcW w:w="4225" w:type="dxa"/>
          </w:tcPr>
          <w:p w14:paraId="4BA88045" w14:textId="1FCB02DB" w:rsidR="00796817" w:rsidRPr="00796817" w:rsidRDefault="00796817" w:rsidP="00796817">
            <w:pPr>
              <w:rPr>
                <w:b/>
                <w:sz w:val="24"/>
              </w:rPr>
            </w:pPr>
            <w:r w:rsidRPr="0034114F">
              <w:t>Michael P Macken, M.D.</w:t>
            </w:r>
          </w:p>
        </w:tc>
        <w:tc>
          <w:tcPr>
            <w:tcW w:w="2292" w:type="dxa"/>
          </w:tcPr>
          <w:p w14:paraId="1A4DBB19" w14:textId="2FC0A405" w:rsidR="00796817" w:rsidRPr="00796817" w:rsidRDefault="00796817" w:rsidP="00796817">
            <w:pPr>
              <w:jc w:val="both"/>
              <w:rPr>
                <w:b/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Chicago, IL</w:t>
            </w:r>
          </w:p>
        </w:tc>
        <w:tc>
          <w:tcPr>
            <w:tcW w:w="2293" w:type="dxa"/>
          </w:tcPr>
          <w:p w14:paraId="330F745E" w14:textId="77777777" w:rsidR="00796817" w:rsidRPr="00796817" w:rsidRDefault="00796817" w:rsidP="00796817">
            <w:pPr>
              <w:ind w:left="540"/>
              <w:rPr>
                <w:b/>
                <w:bCs/>
                <w:sz w:val="24"/>
              </w:rPr>
            </w:pPr>
          </w:p>
        </w:tc>
      </w:tr>
      <w:tr w:rsidR="00796817" w:rsidRPr="00796817" w14:paraId="08B6C3C8" w14:textId="77777777" w:rsidTr="001C7506">
        <w:tc>
          <w:tcPr>
            <w:tcW w:w="4225" w:type="dxa"/>
          </w:tcPr>
          <w:p w14:paraId="7BA98BB4" w14:textId="4A395D4E" w:rsidR="00796817" w:rsidRPr="00796817" w:rsidRDefault="00796817" w:rsidP="00796817">
            <w:pPr>
              <w:rPr>
                <w:b/>
                <w:sz w:val="24"/>
              </w:rPr>
            </w:pPr>
            <w:r w:rsidRPr="0034114F">
              <w:t>Ruby U. Reid, M.D.</w:t>
            </w:r>
          </w:p>
        </w:tc>
        <w:tc>
          <w:tcPr>
            <w:tcW w:w="2292" w:type="dxa"/>
          </w:tcPr>
          <w:p w14:paraId="32617E4A" w14:textId="0C612139" w:rsidR="00796817" w:rsidRPr="00796817" w:rsidRDefault="00796817" w:rsidP="00796817">
            <w:pPr>
              <w:jc w:val="both"/>
              <w:rPr>
                <w:b/>
                <w:bCs/>
                <w:sz w:val="22"/>
                <w:szCs w:val="22"/>
              </w:rPr>
            </w:pPr>
            <w:r w:rsidRPr="00796817">
              <w:rPr>
                <w:sz w:val="22"/>
                <w:szCs w:val="22"/>
              </w:rPr>
              <w:t>Salem, OR</w:t>
            </w:r>
          </w:p>
        </w:tc>
        <w:tc>
          <w:tcPr>
            <w:tcW w:w="2293" w:type="dxa"/>
          </w:tcPr>
          <w:p w14:paraId="6136A723" w14:textId="77777777" w:rsidR="00796817" w:rsidRPr="00796817" w:rsidRDefault="00796817" w:rsidP="00796817">
            <w:pPr>
              <w:ind w:left="540"/>
              <w:rPr>
                <w:b/>
                <w:bCs/>
                <w:sz w:val="24"/>
              </w:rPr>
            </w:pPr>
          </w:p>
        </w:tc>
      </w:tr>
      <w:tr w:rsidR="009E046D" w:rsidRPr="00796817" w14:paraId="39809D02" w14:textId="77777777" w:rsidTr="001C7506">
        <w:tc>
          <w:tcPr>
            <w:tcW w:w="4225" w:type="dxa"/>
          </w:tcPr>
          <w:p w14:paraId="72153712" w14:textId="743BD463" w:rsidR="009E046D" w:rsidRPr="0034114F" w:rsidRDefault="009E046D" w:rsidP="00796817">
            <w:r>
              <w:t>June Yoshii-Contreras, M.D.</w:t>
            </w:r>
          </w:p>
        </w:tc>
        <w:tc>
          <w:tcPr>
            <w:tcW w:w="2292" w:type="dxa"/>
          </w:tcPr>
          <w:p w14:paraId="32EE9504" w14:textId="16247B6B" w:rsidR="009E046D" w:rsidRPr="00796817" w:rsidRDefault="009E046D" w:rsidP="00796817">
            <w:pPr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LaJolla</w:t>
            </w:r>
            <w:proofErr w:type="spellEnd"/>
            <w:r>
              <w:rPr>
                <w:sz w:val="22"/>
                <w:szCs w:val="22"/>
              </w:rPr>
              <w:t>, CA</w:t>
            </w:r>
          </w:p>
        </w:tc>
        <w:tc>
          <w:tcPr>
            <w:tcW w:w="2293" w:type="dxa"/>
          </w:tcPr>
          <w:p w14:paraId="05D78E74" w14:textId="77777777" w:rsidR="009E046D" w:rsidRPr="00796817" w:rsidRDefault="009E046D" w:rsidP="00796817">
            <w:pPr>
              <w:ind w:left="540"/>
              <w:rPr>
                <w:b/>
                <w:bCs/>
                <w:sz w:val="24"/>
              </w:rPr>
            </w:pPr>
          </w:p>
        </w:tc>
      </w:tr>
    </w:tbl>
    <w:p w14:paraId="09AD45FA" w14:textId="77777777" w:rsidR="00796817" w:rsidRPr="00796817" w:rsidRDefault="00796817" w:rsidP="00796817">
      <w:pPr>
        <w:ind w:left="540"/>
        <w:rPr>
          <w:b/>
          <w:sz w:val="24"/>
        </w:rPr>
      </w:pPr>
    </w:p>
    <w:p w14:paraId="26F470D6" w14:textId="2E3B3D64" w:rsidR="00796817" w:rsidRPr="009E046D" w:rsidRDefault="009E046D" w:rsidP="00123709">
      <w:pPr>
        <w:ind w:left="540"/>
        <w:rPr>
          <w:bCs/>
        </w:rPr>
      </w:pPr>
      <w:r w:rsidRPr="009E046D">
        <w:rPr>
          <w:bCs/>
        </w:rPr>
        <w:t>7-2021</w:t>
      </w:r>
    </w:p>
    <w:p w14:paraId="599FDB87" w14:textId="3F9ABB2C" w:rsidR="00106883" w:rsidRPr="003F30E2" w:rsidRDefault="00106883" w:rsidP="0027367F">
      <w:pPr>
        <w:rPr>
          <w:b/>
        </w:rPr>
      </w:pPr>
    </w:p>
    <w:sectPr w:rsidR="00106883" w:rsidRPr="003F30E2" w:rsidSect="009E046D">
      <w:pgSz w:w="12240" w:h="15840"/>
      <w:pgMar w:top="108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1NLcwNDA0MzI3MDBQ0lEKTi0uzszPAykwtKgFAEWmAdstAAAA"/>
  </w:docVars>
  <w:rsids>
    <w:rsidRoot w:val="00CC28C3"/>
    <w:rsid w:val="0000396A"/>
    <w:rsid w:val="00016DF4"/>
    <w:rsid w:val="00017618"/>
    <w:rsid w:val="00051034"/>
    <w:rsid w:val="00051CCB"/>
    <w:rsid w:val="00070618"/>
    <w:rsid w:val="0007377A"/>
    <w:rsid w:val="00097DDC"/>
    <w:rsid w:val="000C13E9"/>
    <w:rsid w:val="000E53AA"/>
    <w:rsid w:val="000E599B"/>
    <w:rsid w:val="00106883"/>
    <w:rsid w:val="00123709"/>
    <w:rsid w:val="00143CA9"/>
    <w:rsid w:val="001536F2"/>
    <w:rsid w:val="0017613C"/>
    <w:rsid w:val="001835DA"/>
    <w:rsid w:val="001907AA"/>
    <w:rsid w:val="001C1823"/>
    <w:rsid w:val="00210A95"/>
    <w:rsid w:val="00241E4A"/>
    <w:rsid w:val="0027367F"/>
    <w:rsid w:val="00287947"/>
    <w:rsid w:val="00295024"/>
    <w:rsid w:val="002A51AA"/>
    <w:rsid w:val="002A6AE3"/>
    <w:rsid w:val="002B61A4"/>
    <w:rsid w:val="002B6B30"/>
    <w:rsid w:val="00312050"/>
    <w:rsid w:val="00317FC9"/>
    <w:rsid w:val="003423D6"/>
    <w:rsid w:val="00355545"/>
    <w:rsid w:val="0035592E"/>
    <w:rsid w:val="003618EB"/>
    <w:rsid w:val="00363CD9"/>
    <w:rsid w:val="00367FE1"/>
    <w:rsid w:val="00377E21"/>
    <w:rsid w:val="00385367"/>
    <w:rsid w:val="003B2240"/>
    <w:rsid w:val="003D1B35"/>
    <w:rsid w:val="003D6968"/>
    <w:rsid w:val="003F30E2"/>
    <w:rsid w:val="00412A88"/>
    <w:rsid w:val="00471065"/>
    <w:rsid w:val="004B75E3"/>
    <w:rsid w:val="004C5BA7"/>
    <w:rsid w:val="00530E5D"/>
    <w:rsid w:val="005846D0"/>
    <w:rsid w:val="00596490"/>
    <w:rsid w:val="005C6D56"/>
    <w:rsid w:val="005C6DA7"/>
    <w:rsid w:val="005E484A"/>
    <w:rsid w:val="00617049"/>
    <w:rsid w:val="006346FD"/>
    <w:rsid w:val="00664404"/>
    <w:rsid w:val="00667389"/>
    <w:rsid w:val="00677B1F"/>
    <w:rsid w:val="006B6EE2"/>
    <w:rsid w:val="00776CAA"/>
    <w:rsid w:val="007870FC"/>
    <w:rsid w:val="00796817"/>
    <w:rsid w:val="007A35E4"/>
    <w:rsid w:val="00815F61"/>
    <w:rsid w:val="00837212"/>
    <w:rsid w:val="00864BB6"/>
    <w:rsid w:val="008A4B99"/>
    <w:rsid w:val="008D5921"/>
    <w:rsid w:val="008E41A8"/>
    <w:rsid w:val="00904703"/>
    <w:rsid w:val="0095255C"/>
    <w:rsid w:val="009539D3"/>
    <w:rsid w:val="00987F8A"/>
    <w:rsid w:val="009D0409"/>
    <w:rsid w:val="009D4A5B"/>
    <w:rsid w:val="009E046D"/>
    <w:rsid w:val="009F6152"/>
    <w:rsid w:val="009F6E1D"/>
    <w:rsid w:val="00A12643"/>
    <w:rsid w:val="00B04311"/>
    <w:rsid w:val="00B0650B"/>
    <w:rsid w:val="00B17FF6"/>
    <w:rsid w:val="00BB0F44"/>
    <w:rsid w:val="00C077D1"/>
    <w:rsid w:val="00C11669"/>
    <w:rsid w:val="00C54793"/>
    <w:rsid w:val="00C6002B"/>
    <w:rsid w:val="00CC28C3"/>
    <w:rsid w:val="00CC68BB"/>
    <w:rsid w:val="00CD226B"/>
    <w:rsid w:val="00CE1A83"/>
    <w:rsid w:val="00CE5ED0"/>
    <w:rsid w:val="00CE6A95"/>
    <w:rsid w:val="00CE7968"/>
    <w:rsid w:val="00CF6C56"/>
    <w:rsid w:val="00DA11C7"/>
    <w:rsid w:val="00DB51BD"/>
    <w:rsid w:val="00E43EDF"/>
    <w:rsid w:val="00E46CAD"/>
    <w:rsid w:val="00E61BA8"/>
    <w:rsid w:val="00E662B6"/>
    <w:rsid w:val="00E81756"/>
    <w:rsid w:val="00EB2E7B"/>
    <w:rsid w:val="00ED77CC"/>
    <w:rsid w:val="00EE4EEA"/>
    <w:rsid w:val="00EF3714"/>
    <w:rsid w:val="00F244F5"/>
    <w:rsid w:val="00F635DF"/>
    <w:rsid w:val="00F72300"/>
    <w:rsid w:val="00FC6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DA378"/>
  <w15:docId w15:val="{58D58E7C-CB8E-4A83-AEBC-74D0B0C20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4F5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39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7</Words>
  <Characters>449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ice</dc:creator>
  <cp:lastModifiedBy>Janice Walbert</cp:lastModifiedBy>
  <cp:revision>3</cp:revision>
  <cp:lastPrinted>2012-11-14T16:43:00Z</cp:lastPrinted>
  <dcterms:created xsi:type="dcterms:W3CDTF">2021-07-27T15:12:00Z</dcterms:created>
  <dcterms:modified xsi:type="dcterms:W3CDTF">2021-07-27T15:23:00Z</dcterms:modified>
</cp:coreProperties>
</file>